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EB3DB9" w14:textId="77777777" w:rsidR="001E27BA" w:rsidRDefault="00000000">
      <w:pPr>
        <w:pStyle w:val="Title"/>
      </w:pPr>
      <w:bookmarkStart w:id="0" w:name="_Hlk165617486"/>
      <w:r>
        <w:t>Growth yields and light-capture in PhycoCyanin and PhycoErythrin-rich picocyanobacteria, across photic regimes and growth phases</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proofErr w:type="gramStart"/>
      <w:r>
        <w:rPr>
          <w:vertAlign w:val="superscript"/>
        </w:rPr>
        <w:t>1,</w:t>
      </w:r>
      <w:r w:rsidR="00854B64">
        <w:rPr>
          <w:vertAlign w:val="superscript"/>
        </w:rPr>
        <w:t>*</w:t>
      </w:r>
      <w:proofErr w:type="gramEnd"/>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proofErr w:type="spellStart"/>
      <w:r>
        <w:rPr>
          <w:i/>
          <w:iCs/>
        </w:rPr>
        <w:t>Picocyanobacteria</w:t>
      </w:r>
      <w:proofErr w:type="spellEnd"/>
      <w:r>
        <w:rPr>
          <w:i/>
          <w:iCs/>
        </w:rPr>
        <w:t xml:space="preserve">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w:t>
      </w:r>
      <w:proofErr w:type="spellStart"/>
      <w:r w:rsidRPr="00205E08">
        <w:rPr>
          <w:rStyle w:val="Strong"/>
          <w:b w:val="0"/>
          <w:bCs w:val="0"/>
        </w:rPr>
        <w:t>Picocyanobacteria</w:t>
      </w:r>
      <w:proofErr w:type="spellEnd"/>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37553B17" w14:textId="77777777" w:rsidR="001E27BA" w:rsidRDefault="00000000">
      <w:pPr>
        <w:pStyle w:val="FirstParagraph"/>
      </w:pPr>
      <w:r>
        <w:t xml:space="preserve">The genus </w:t>
      </w:r>
      <w:r>
        <w:rPr>
          <w:i/>
          <w:iCs/>
        </w:rPr>
        <w:t>Synechococcus</w:t>
      </w:r>
      <w:r>
        <w:t xml:space="preserve"> occurs from tropical to arctic zones, with climate scenarios forecasting range expansions of this picocyanobacteria into new photic regimes. We found that coastal PhycoCyanin(PC)-rich and PhycoErythrin(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of 4.5 d</w:t>
      </w:r>
      <w:r>
        <w:rPr>
          <w:vertAlign w:val="superscript"/>
        </w:rPr>
        <w:t>−1</w:t>
      </w:r>
      <w:r>
        <w:t xml:space="preserve">. PE-rich strains demonstrated wider ability to modulate light capture capacity, whereas PC-rich strains showed less change in light capture across increasing cumulative diel photon dose. We found the coastal picocyanobacteria show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 </w:t>
      </w:r>
      <w:r>
        <w:rPr>
          <w:i/>
          <w:iCs/>
        </w:rPr>
        <w:t>a</w:t>
      </w:r>
      <w:r>
        <w:t>, particularly during pre-stationary growth phase. Within each strain, µ showed consistent saturating responses to increasing cumulative diel PSII electron flux. As photoperiod opportunists, coastal picocyanobacteria show potential to expand into longer photic regimes at warming higher latitudes.</w:t>
      </w:r>
    </w:p>
    <w:p w14:paraId="5BC8B26D" w14:textId="77777777" w:rsidR="001E27BA" w:rsidRDefault="001E27BA">
      <w:pPr>
        <w:pStyle w:val="BodyText"/>
      </w:pPr>
    </w:p>
    <w:p w14:paraId="3D71EDF8" w14:textId="77777777" w:rsidR="001E27BA" w:rsidRDefault="00000000">
      <w:pPr>
        <w:pStyle w:val="Heading1"/>
      </w:pPr>
      <w:bookmarkStart w:id="2" w:name="introduction"/>
      <w:bookmarkEnd w:id="1"/>
      <w:r>
        <w:t>Introduction</w:t>
      </w:r>
    </w:p>
    <w:p w14:paraId="56C30BEC" w14:textId="77777777"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w:t>
      </w:r>
      <w:r>
        <w:lastRenderedPageBreak/>
        <w:t>400-700 nm, that is capable of driving photosynthesis. The availability and distribution of PAR in aquatic ecosystems is influenced by cloud cover, water depth, and light attenuation due to water turbidity and suspended particles, including phytoplankton cells (Field et al. 1998; Torremorell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Moejes et al. 2017). Cyanobacteria 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hours remain nearly constant throughout the year (Behrenfeld et al. 2006), and cyanobacteria productivity is rather controlled by nutrients resupplied into the euphotic zone (Li et al. 2015), and mortality through viral lysis (Ortmann et al. 2002) and zooplankton grazing (Christaki et al. 1999).</w:t>
      </w:r>
    </w:p>
    <w:p w14:paraId="13AD4BDB" w14:textId="77777777" w:rsidR="001E27BA" w:rsidRDefault="00000000">
      <w:pPr>
        <w:pStyle w:val="BodyText"/>
      </w:pPr>
      <w:r>
        <w:rPr>
          <w:i/>
          <w:iCs/>
        </w:rPr>
        <w:t>Synechococcus</w:t>
      </w:r>
      <w:r>
        <w:t xml:space="preserve">, a diverse genus of picocyanobacteria, exhibits a distribution spanning diverse geographical regions (Flombaum et al. 2013), with strains demonstrating a remarkable range of adaptations to environmental conditions (Śliwińska-Wilczewska et al. 2018a; Aguilera </w:t>
      </w:r>
      <w:r>
        <w:lastRenderedPageBreak/>
        <w:t xml:space="preserve">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Synechococcus exhibits 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w:t>
      </w:r>
      <w:r>
        <w:lastRenderedPageBreak/>
        <w:t xml:space="preserve">lineages to photoperiod, have not been studied in detail, except for thermophilic PC-rich </w:t>
      </w:r>
      <w:r>
        <w:rPr>
          <w:i/>
          <w:iCs/>
        </w:rPr>
        <w:t>Synechococcus</w:t>
      </w:r>
      <w:r>
        <w:t xml:space="preserve"> PCC 6715 (Klepacz-Smółka et al. 2020).</w:t>
      </w:r>
    </w:p>
    <w:p w14:paraId="7A43D258" w14:textId="77777777" w:rsidR="001E27BA" w:rsidRDefault="00000000">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16E9663E" w14:textId="77777777" w:rsidR="001E27BA" w:rsidRDefault="00000000">
      <w:pPr>
        <w:pStyle w:val="BodyText"/>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13041E23" w14:textId="77777777" w:rsidR="001E27BA" w:rsidRDefault="001E27BA">
      <w:pPr>
        <w:pStyle w:val="BodyText"/>
      </w:pPr>
    </w:p>
    <w:p w14:paraId="2004CE61" w14:textId="77777777" w:rsidR="001E27BA" w:rsidRDefault="00000000">
      <w:pPr>
        <w:pStyle w:val="Heading1"/>
      </w:pPr>
      <w:bookmarkStart w:id="3" w:name="materials-and-methods"/>
      <w:bookmarkEnd w:id="2"/>
      <w:r>
        <w:lastRenderedPageBreak/>
        <w:t>Materials and Methods</w:t>
      </w:r>
    </w:p>
    <w:p w14:paraId="736E1269" w14:textId="77777777" w:rsidR="001E27BA" w:rsidRDefault="00000000">
      <w:pPr>
        <w:pStyle w:val="Heading2"/>
      </w:pPr>
      <w:bookmarkStart w:id="4" w:name="experimental-setup"/>
      <w:r>
        <w:t>Experimental setup</w:t>
      </w:r>
    </w:p>
    <w:p w14:paraId="60C548AB" w14:textId="77777777" w:rsidR="001E27BA"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 Pre-cultures of picocyanobacteria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B81B226" w14:textId="77777777" w:rsidR="001E27BA"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w:t>
      </w:r>
      <w:r>
        <w:lastRenderedPageBreak/>
        <w:t>equivalent peak PAR the 24 h square photoperiod cultures received 4 times the diel photon doses of the 12 h sinuisoidal photoperiod cultures.</w:t>
      </w:r>
    </w:p>
    <w:p w14:paraId="4322AD68" w14:textId="77777777"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14:paraId="24634134" w14:textId="77777777" w:rsidR="001E27BA" w:rsidRDefault="001E27BA">
      <w:pPr>
        <w:pStyle w:val="BodyText"/>
      </w:pPr>
    </w:p>
    <w:p w14:paraId="0EC93A3D" w14:textId="77777777" w:rsidR="001E27BA" w:rsidRDefault="00000000">
      <w:pPr>
        <w:pStyle w:val="Heading2"/>
      </w:pPr>
      <w:bookmarkStart w:id="5" w:name="dna-extractions"/>
      <w:bookmarkEnd w:id="4"/>
      <w:r>
        <w:t>DNA extractions</w:t>
      </w:r>
    </w:p>
    <w:p w14:paraId="58CC0189" w14:textId="77777777" w:rsidR="001E27BA" w:rsidRDefault="00000000">
      <w:pPr>
        <w:pStyle w:val="FirstParagraph"/>
      </w:pPr>
      <w:r>
        <w:t>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563DAA2" w14:textId="77777777" w:rsidR="001E27BA" w:rsidRDefault="00000000">
      <w:pPr>
        <w:pStyle w:val="BodyText"/>
      </w:pPr>
      <w:r>
        <w:t xml:space="preserve">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 Phylogenetic </w:t>
      </w:r>
      <w:r>
        <w:lastRenderedPageBreak/>
        <w:t>trees were created using IQ-TREE v. 1.6.12 (Hoang et al. 2018), using GTR+F+I+I+R3 model determined by ModelFinder (Kalyaanamoorthy et al. 2017). Bootstrap values were calculated with 1000 replicates (Hoang et al. 2018).</w:t>
      </w:r>
    </w:p>
    <w:p w14:paraId="02C747FB" w14:textId="77777777" w:rsidR="001E27BA" w:rsidRDefault="001E27BA">
      <w:pPr>
        <w:pStyle w:val="BodyText"/>
      </w:pPr>
    </w:p>
    <w:p w14:paraId="32211478" w14:textId="77777777" w:rsidR="001E27BA" w:rsidRDefault="00000000">
      <w:pPr>
        <w:pStyle w:val="Heading2"/>
      </w:pPr>
      <w:bookmarkStart w:id="6" w:name="Xa7c4f77afc97420905ec2223a8335255582d9ba"/>
      <w:bookmarkEnd w:id="5"/>
      <w:r>
        <w:t>Growth curves and chlorophyll-specific exponential growth rates</w:t>
      </w:r>
    </w:p>
    <w:p w14:paraId="3A1B007C" w14:textId="77777777" w:rsidR="001E27BA"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38EE6B11" w14:textId="77777777" w:rsidR="001E27BA" w:rsidRDefault="00000000">
      <w:pPr>
        <w:pStyle w:val="BodyText"/>
      </w:pPr>
      <w:r>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2D8E32BC" w14:textId="77777777" w:rsidR="001E27BA" w:rsidRDefault="00000000">
      <w:pPr>
        <w:pStyle w:val="BodyText"/>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xml:space="preserve">: Signal Processing (Ligges et al. 2024) R packages. The time when the cultures reached their maximum absolute hourly growth (tMaxAHG) of the </w:t>
      </w:r>
      <w:r>
        <w:lastRenderedPageBreak/>
        <w:t>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433D1BAE" w14:textId="77777777" w:rsidR="001E27BA" w:rsidRDefault="00000000">
      <w:pPr>
        <w:pStyle w:val="CaptionedFigure"/>
      </w:pPr>
      <w:r>
        <w:rPr>
          <w:noProof/>
        </w:rPr>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9"/>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35333794" w:rsidR="001E27BA" w:rsidRDefault="00000000">
      <w:pPr>
        <w:pStyle w:val="ImageCaption"/>
      </w:pPr>
      <w:bookmarkStart w:id="7" w:name="fig:FirstDerivative"/>
      <w:bookmarkEnd w:id="7"/>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8" w:name="whole-cell-absorbance-spectra"/>
      <w:bookmarkEnd w:id="6"/>
      <w:r>
        <w:t>Whole-cell absorbance spectra</w:t>
      </w:r>
    </w:p>
    <w:p w14:paraId="70010489" w14:textId="77777777" w:rsidR="001E27BA" w:rsidRDefault="00000000">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w:t>
      </w:r>
      <w:r>
        <w:lastRenderedPageBreak/>
        <w:t>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 (Jávorfi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9" w:name="photosynthetically-usable-radiation-pur"/>
      <w:bookmarkEnd w:id="8"/>
      <w:r>
        <w:t>Photosynthetically Usable Radiation (PUR)</w:t>
      </w:r>
    </w:p>
    <w:p w14:paraId="609B6537" w14:textId="77777777" w:rsidR="001E27BA" w:rsidRDefault="00000000">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according to (Morel 1978).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11CEB58" w:rsidR="001E27BA" w:rsidRDefault="00000000">
      <w:pPr>
        <w:pStyle w:val="ImageCaption"/>
      </w:pPr>
      <w:bookmarkStart w:id="10" w:name="fig:Spectra"/>
      <w:bookmarkEnd w:id="10"/>
      <w:r>
        <w:rPr>
          <w:b/>
          <w:bCs/>
        </w:rPr>
        <w:t xml:space="preserve">Fig. </w:t>
      </w:r>
      <w:r w:rsidRPr="00854B64">
        <w:rPr>
          <w:b/>
          <w:bCs/>
        </w:rPr>
        <w:t>2</w:t>
      </w:r>
      <w:r w:rsidR="00854B64" w:rsidRPr="00854B64">
        <w:rPr>
          <w:b/>
          <w:bCs/>
        </w:rPr>
        <w:t>.</w:t>
      </w:r>
      <w:r>
        <w:t xml:space="preserve"> Whole-cell absorbance spectra of PC-rich (solid green lines) or PE-rich (dashed red lines) cultures of Synechococcus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w:t>
      </w:r>
      <w:r>
        <w:lastRenderedPageBreak/>
        <w:t xml:space="preserve">characteristic of known pigments are labeled; Chl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1" w:name="cumulative-diel-par-and-pur"/>
      <w:bookmarkEnd w:id="9"/>
      <w:r>
        <w:t>Cumulative diel PAR and PUR</w:t>
      </w:r>
    </w:p>
    <w:p w14:paraId="1FA40A9C" w14:textId="77777777" w:rsidR="001E27BA"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2" w:name="pigment-content"/>
      <w:bookmarkEnd w:id="11"/>
      <w:r>
        <w:t>Pigment content</w:t>
      </w:r>
    </w:p>
    <w:p w14:paraId="5C32B956" w14:textId="77777777" w:rsidR="001E27BA"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Chl </w:t>
      </w:r>
      <w:r>
        <w:rPr>
          <w:i/>
          <w:iCs/>
        </w:rPr>
        <w:t>a</w:t>
      </w:r>
      <w:r>
        <w:t xml:space="preserve"> concentrations in 3:2 90% acetone:DMSO solution. Quantitative analysis of Chl </w:t>
      </w:r>
      <w:r>
        <w:rPr>
          <w:i/>
          <w:iCs/>
        </w:rPr>
        <w:t>a</w:t>
      </w:r>
      <w:r>
        <w:t xml:space="preserve"> was obtained after adding 50 µL of culture and 2 mL of a 90% acetone:DMSO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27608D71" w14:textId="77777777" w:rsidR="001E27BA" w:rsidRDefault="001E27BA">
      <w:pPr>
        <w:pStyle w:val="BodyText"/>
      </w:pPr>
    </w:p>
    <w:p w14:paraId="3E1EFE85" w14:textId="77777777" w:rsidR="001E27BA" w:rsidRDefault="00000000">
      <w:pPr>
        <w:pStyle w:val="Heading2"/>
      </w:pPr>
      <w:bookmarkStart w:id="13" w:name="X0abc2fd1357fe26dad04cec545b7921c8251286"/>
      <w:bookmarkEnd w:id="12"/>
      <w:r>
        <w:t>PSII effective absorption cross section of PSII and electron flux</w:t>
      </w:r>
    </w:p>
    <w:p w14:paraId="4616FF52" w14:textId="77777777" w:rsidR="001E27BA"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to allow re-opening of PSII. FRRf excitation flashlets were applied at the same wavebands, 445 or 590 nm, as the actinic light steps.</w:t>
      </w:r>
    </w:p>
    <w:p w14:paraId="7B4DBFCE" w14:textId="77777777" w:rsidR="001E27BA"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1"/>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4" w:name="fig:LIFT"/>
      <w:bookmarkEnd w:id="14"/>
      <w:r>
        <w:rPr>
          <w:b/>
          <w:bCs/>
        </w:rPr>
        <w:t xml:space="preserve">Fig. </w:t>
      </w:r>
      <w:r w:rsidRPr="00854B64">
        <w:rPr>
          <w:b/>
          <w:bCs/>
        </w:rPr>
        <w:t>3</w:t>
      </w:r>
      <w:r w:rsidR="00854B64" w:rsidRPr="00854B64">
        <w:rPr>
          <w:b/>
          <w:bCs/>
        </w:rPr>
        <w:t>.</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Rapid Light Curve (RLC), fit with a three parameter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5" w:name="statistical-analysis"/>
      <w:bookmarkEnd w:id="13"/>
      <w:r>
        <w:t>Statistical analysis</w:t>
      </w:r>
    </w:p>
    <w:p w14:paraId="3DD88509" w14:textId="77777777" w:rsidR="001E27BA"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w:t>
      </w:r>
      <w:r>
        <w:lastRenderedPageBreak/>
        <w:t>(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E072F6A" w14:textId="77777777" w:rsidR="001E27BA" w:rsidRDefault="00000000">
      <w:pPr>
        <w:pStyle w:val="BodyText"/>
      </w:pPr>
      <w:r>
        <w:t>Statistical differences for all analyses were determined at significance level α = 0.05. The manuscript was prepared as a Rmarkdown document (Handel 2020) with figures plotted using ggplot2 (Wickham 2016) and patchwork (Pedersen 2024) packages. All metadata, data and code is available on GitHub (</w:t>
      </w:r>
      <w:hyperlink r:id="rId12">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16" w:name="results"/>
      <w:bookmarkEnd w:id="3"/>
      <w:bookmarkEnd w:id="15"/>
      <w:r>
        <w:t>Results</w:t>
      </w:r>
    </w:p>
    <w:p w14:paraId="142DB085" w14:textId="77777777" w:rsidR="001E27BA" w:rsidRDefault="00000000">
      <w:pPr>
        <w:pStyle w:val="Heading2"/>
      </w:pPr>
      <w:bookmarkStart w:id="17" w:name="X691d66d9a9c45995c6c65e68b90d7c1cffc2960"/>
      <w:r>
        <w:t>Chlorophyll-specific exponential growth rate</w:t>
      </w:r>
    </w:p>
    <w:p w14:paraId="37D991F1" w14:textId="77777777" w:rsidR="001E27BA" w:rsidRDefault="00000000">
      <w:pPr>
        <w:pStyle w:val="FirstParagraph"/>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w:t>
      </w:r>
      <w:r>
        <w:lastRenderedPageBreak/>
        <w:t xml:space="preserve">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3"/>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18" w:name="fig:GAM"/>
      <w:bookmarkEnd w:id="18"/>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77777777" w:rsidR="001E27BA"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19" w:name="fig:GrowthRatePhotoperiodPUR"/>
      <w:bookmarkEnd w:id="19"/>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0" w:name="purpar-ratio-vs.-cumulative-diel-par"/>
      <w:bookmarkEnd w:id="17"/>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ANOVA, </w:t>
      </w:r>
      <w:r>
        <w:rPr>
          <w:i/>
          <w:iCs/>
        </w:rPr>
        <w:t>p</w:t>
      </w:r>
      <w:r>
        <w:t xml:space="preserve"> &gt; 0.05;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ANOVA; </w:t>
      </w:r>
      <w:r>
        <w:rPr>
          <w:i/>
          <w:iCs/>
        </w:rPr>
        <w:t>p</w:t>
      </w:r>
      <w:r>
        <w:t xml:space="preserve"> &lt; 0.05, Table S9). A similar decay trend was observed for Phycobiliprotein to Chl </w:t>
      </w:r>
      <w:r>
        <w:rPr>
          <w:i/>
          <w:iCs/>
        </w:rPr>
        <w:t>a</w:t>
      </w:r>
      <w:r>
        <w:t xml:space="preserve"> ratio (µg:µ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5"/>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1" w:name="fig:PURPARRatio"/>
      <w:bookmarkEnd w:id="21"/>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2" w:name="Xc68612605c0da362ba11cbd1d8f2c71ba3108ed"/>
      <w:bookmarkEnd w:id="20"/>
      <w:r>
        <w:t>Effective absorption cross section of PSII of picocyanobacteria</w:t>
      </w:r>
    </w:p>
    <w:p w14:paraId="3AD5FDDD" w14:textId="77777777" w:rsidR="001E27BA"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3" w:name="fig:Sigma590"/>
      <w:bookmarkEnd w:id="23"/>
      <w:r>
        <w:rPr>
          <w:b/>
          <w:bCs/>
        </w:rPr>
        <w:t xml:space="preserve">Fig. </w:t>
      </w:r>
      <w:r w:rsidRPr="00854B64">
        <w:rPr>
          <w:b/>
          <w:bCs/>
        </w:rPr>
        <w:t>7</w:t>
      </w:r>
      <w:r w:rsidR="00854B64" w:rsidRPr="00854B64">
        <w:rPr>
          <w:b/>
          <w:bCs/>
        </w:rPr>
        <w:t>.</w:t>
      </w:r>
      <w:r>
        <w:t xml:space="preserve">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ig. 7B).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9A,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4" w:name="X32432087011c5407ecfc34c65f5ceb2cc29b522"/>
      <w:bookmarkEnd w:id="22"/>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25" w:name="fig:GrowthRateJVPSII"/>
      <w:bookmarkEnd w:id="25"/>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26" w:name="discussion"/>
      <w:bookmarkEnd w:id="16"/>
      <w:bookmarkEnd w:id="24"/>
      <w:r>
        <w:t>Discussion</w:t>
      </w:r>
    </w:p>
    <w:p w14:paraId="03A195E7" w14:textId="77777777" w:rsidR="001E27BA" w:rsidRDefault="00000000">
      <w:pPr>
        <w:pStyle w:val="Heading2"/>
      </w:pPr>
      <w:bookmarkStart w:id="27" w:name="Xeed77b0a282fa41f73d019b6bbd262f3c63362c"/>
      <w:r>
        <w:t>Photic regimes - implications for picocyanobacteria growth and distribution</w:t>
      </w:r>
    </w:p>
    <w:p w14:paraId="6900601C" w14:textId="77777777"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24 h photoperiod also exacerbated eventual photoinhibition under excess cumulative diel PUR and PAR. Our 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The ability of both PC-rich and PE-rich coastal picocyanobacteria to exploit continuous light means they could, potentially, grow rapidly at higher latitudes, in a future warmer polar summer water.</w:t>
      </w:r>
    </w:p>
    <w:p w14:paraId="4E73FDEB" w14:textId="77777777" w:rsidR="001E27BA" w:rsidRDefault="00000000">
      <w:pPr>
        <w:pStyle w:val="BodyText"/>
      </w:pPr>
      <w:r>
        <w:lastRenderedPageBreak/>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52E101DA" w14:textId="77777777" w:rsidR="001E27BA" w:rsidRDefault="00000000">
      <w:pPr>
        <w:pStyle w:val="BodyText"/>
      </w:pPr>
      <w:r>
        <w:t xml:space="preserve">PE-rich and PC-rich </w:t>
      </w:r>
      <w:r>
        <w:rPr>
          <w:i/>
          <w:iCs/>
        </w:rPr>
        <w:t>Synechococcus</w:t>
      </w:r>
      <w:r>
        <w:t xml:space="preserve"> sp. strains show distinct growth responses to cumulative diel photon dose, depending upon the peak PAR of the applied photoregime (Fig. S4, Fig. S6).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p>
    <w:p w14:paraId="1D10EE1A" w14:textId="77777777" w:rsidR="001E27BA" w:rsidRDefault="00000000">
      <w:pPr>
        <w:pStyle w:val="BodyText"/>
      </w:pPr>
      <w:r>
        <w:t xml:space="preserve">The maximum growth rate of </w:t>
      </w:r>
      <w:r>
        <w:rPr>
          <w:i/>
          <w:iCs/>
        </w:rPr>
        <w:t>Synechococcus</w:t>
      </w:r>
      <w:r>
        <w:t xml:space="preserve"> sp. PE-rich_127 strain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corresponding to a doubling time of 3.7 h (Fig. 5, Fig. S4); faster than previously reported for marine picocyanobacteria, and indeed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w:t>
      </w:r>
      <w:r>
        <w:lastRenderedPageBreak/>
        <w:t xml:space="preserve">4.3 h) (van Alphen et al. 2018). The fastest growth rate as yet achieved for any phytoplankter occurs in a genetically modified green algae </w:t>
      </w:r>
      <w:r>
        <w:rPr>
          <w:i/>
          <w:iCs/>
        </w:rPr>
        <w:t>Picochlorum celeri</w:t>
      </w:r>
      <w:r>
        <w:t>, with a maximum of about 6.8 d</w:t>
      </w:r>
      <w:r>
        <w:rPr>
          <w:vertAlign w:val="superscript"/>
        </w:rPr>
        <w:t>−1</w:t>
      </w:r>
      <w:r>
        <w:t xml:space="preserve"> and ~2.5 h doubling time, in bioreactors (Krishnan et al. 2021).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77777777"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S4),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w:t>
      </w:r>
      <w:r>
        <w:lastRenderedPageBreak/>
        <w:t xml:space="preserve">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8"/>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28" w:name="fig:MapCombo"/>
      <w:bookmarkEnd w:id="28"/>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29" w:name="X83d8d8a9e83d2bb24cf0c8c182cea740ec0cbe6"/>
      <w:bookmarkEnd w:id="27"/>
      <w:r>
        <w:t>Photic regimes and growth phase both influence cellular absorbance and light use</w:t>
      </w:r>
    </w:p>
    <w:p w14:paraId="3CDA4411" w14:textId="77777777" w:rsidR="001E27BA" w:rsidRDefault="00000000">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 6). In addition to chlorophyll </w:t>
      </w:r>
      <w:r>
        <w:rPr>
          <w:i/>
          <w:iCs/>
        </w:rPr>
        <w:t>a</w:t>
      </w:r>
      <w:r>
        <w:t>,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 (Śliwińska-Wilczewska et al. 2018a) and increasing their PUR/PAR.</w:t>
      </w:r>
    </w:p>
    <w:p w14:paraId="1C721FA3" w14:textId="317CB1C8" w:rsidR="001E27BA"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σ</w:t>
      </w:r>
      <w:r>
        <w:rPr>
          <w:vertAlign w:val="subscript"/>
        </w:rPr>
        <w:t>PSII</w:t>
      </w:r>
      <w:r>
        <w:t>ʹ excited through chlorophyll absorbance at 445 nm was, in contrast, consistently small across strains and growth conditions (Fig. S</w:t>
      </w:r>
      <w:r w:rsidR="00A44F83">
        <w:t>8, Fig. S9</w:t>
      </w:r>
      <w:r>
        <w:t xml:space="preserve">), since in cyanobacteria the number of </w:t>
      </w:r>
      <w:proofErr w:type="gramStart"/>
      <w:r>
        <w:t>chlorophyll</w:t>
      </w:r>
      <w:proofErr w:type="gramEnd"/>
      <w:r>
        <w:t xml:space="preserve"> serving each PSII is nearly fixed (Xu et al. 2018). σ</w:t>
      </w:r>
      <w:r>
        <w:rPr>
          <w:vertAlign w:val="subscript"/>
        </w:rPr>
        <w:t>PSII</w:t>
      </w:r>
      <w:r>
        <w:t xml:space="preserve">ʹ excited through phycobilisome absorbance at 590 nm </w:t>
      </w:r>
      <w:r>
        <w:lastRenderedPageBreak/>
        <w:t xml:space="preserve">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regulation of phycobiliprotein content to control light delivery to PSII, as opposed to shorter-term regulation.</w:t>
      </w:r>
    </w:p>
    <w:p w14:paraId="6134736C" w14:textId="356EE8D5" w:rsidR="001E27BA" w:rsidRDefault="00000000">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 xml:space="preserve">ʹ remains higher than the PC-rich strains, even as cumulative diel photon dose increases. Hence, PE-rich strains exhibit higher light </w:t>
      </w:r>
      <w:r>
        <w:lastRenderedPageBreak/>
        <w:t>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and cell-specific content of this pigment is usually low in both phenotypes (Śliwińska-Wilczewska et al. 2020). It follows that N-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0" w:name="Xd6027de75907f2cca82f1632cd2539bbe12e244"/>
      <w:bookmarkEnd w:id="29"/>
      <w:r>
        <w:lastRenderedPageBreak/>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FRRf; Fig. 3)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Fig. 8). As previously found 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1" w:name="conclusions"/>
      <w:bookmarkEnd w:id="26"/>
      <w:bookmarkEnd w:id="30"/>
      <w:r>
        <w:t>Conclusions</w:t>
      </w:r>
    </w:p>
    <w:p w14:paraId="57DB3027" w14:textId="77777777" w:rsidR="001E27BA" w:rsidRDefault="00000000">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sp., grew fastest under moderate light and a 24 h photoperiod. Consequently, </w:t>
      </w:r>
      <w:r>
        <w:rPr>
          <w:i/>
          <w:iCs/>
        </w:rPr>
        <w:t>Synechococcus</w:t>
      </w:r>
      <w:r>
        <w:t xml:space="preserve"> sp. has the potential to emerge as components of the phytoplankton during the Arctic or Antarctic summer unde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e determined that growth yields </w:t>
      </w:r>
      <w:r>
        <w:lastRenderedPageBreak/>
        <w:t xml:space="preserve">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2" w:name="data-availability-statement"/>
      <w:bookmarkEnd w:id="31"/>
      <w:r>
        <w:t>Data availability statement</w:t>
      </w:r>
    </w:p>
    <w:p w14:paraId="475FB7EA" w14:textId="77777777" w:rsidR="001E27BA" w:rsidRDefault="00000000">
      <w:pPr>
        <w:pStyle w:val="FirstParagraph"/>
      </w:pPr>
      <w:r>
        <w:t xml:space="preserve">Data supporting this study is available on: </w:t>
      </w:r>
      <w:hyperlink r:id="rId19">
        <w:r>
          <w:rPr>
            <w:rStyle w:val="Hyperlink"/>
          </w:rPr>
          <w:t>https://github.com/FundyPhytoPhys/BalticPhotoperiod</w:t>
        </w:r>
      </w:hyperlink>
      <w:r>
        <w:t xml:space="preserve"> (public GitHub Repository) and </w:t>
      </w:r>
      <w:hyperlink r:id="rId20" w:anchor="gid=0">
        <w:r>
          <w:rPr>
            <w:rStyle w:val="Hyperlink"/>
          </w:rPr>
          <w:t>https://docs.google.com/spreadsheets/d/1ZXpwR7Gfto-uRzVdXzMpQF4frbrvMLH_IyLqonFZRSw/edit#gid=0</w:t>
        </w:r>
      </w:hyperlink>
      <w:r>
        <w:t xml:space="preserve"> (URL for MetaDataCatalog).</w:t>
      </w:r>
    </w:p>
    <w:p w14:paraId="3E1F6CF7" w14:textId="77777777" w:rsidR="001E27BA" w:rsidRDefault="00000000">
      <w:pPr>
        <w:pStyle w:val="BodyText"/>
      </w:pPr>
      <w:r>
        <w:t xml:space="preserve">Code to perform data processing and analyses is available at </w:t>
      </w:r>
      <w:hyperlink r:id="rId21">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3" w:name="acknowledgements"/>
      <w:r>
        <w:t>Acknowledgements</w:t>
      </w:r>
    </w:p>
    <w:p w14:paraId="6F40AFFC" w14:textId="77777777" w:rsidR="001E27BA" w:rsidRDefault="00000000" w:rsidP="00A44F83">
      <w:pPr>
        <w:pStyle w:val="FirstParagraph"/>
        <w:ind w:firstLine="0"/>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34" w:name="conflict-of-interest"/>
      <w:bookmarkEnd w:id="33"/>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35" w:name="references"/>
      <w:bookmarkEnd w:id="32"/>
      <w:bookmarkEnd w:id="34"/>
      <w:r>
        <w:t>References</w:t>
      </w:r>
    </w:p>
    <w:p w14:paraId="1332EDDB" w14:textId="77777777" w:rsidR="001E27BA" w:rsidRDefault="00000000">
      <w:pPr>
        <w:pStyle w:val="Bibliography"/>
      </w:pPr>
      <w:bookmarkStart w:id="36" w:name="X04bea6dc81879086c9cec5e591858b2b51b8ced"/>
      <w:bookmarkStart w:id="37"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2">
        <w:r>
          <w:rPr>
            <w:rStyle w:val="Hyperlink"/>
          </w:rPr>
          <w:t>10.1111/1462-2920.16384</w:t>
        </w:r>
      </w:hyperlink>
    </w:p>
    <w:p w14:paraId="23DBB3D7" w14:textId="77777777" w:rsidR="001E27BA" w:rsidRDefault="00000000">
      <w:pPr>
        <w:pStyle w:val="Bibliography"/>
      </w:pPr>
      <w:bookmarkStart w:id="38" w:name="ref-arrigoSeaIceEcosystems2014"/>
      <w:bookmarkEnd w:id="36"/>
      <w:r>
        <w:lastRenderedPageBreak/>
        <w:t xml:space="preserve">Arrigo, K. R. 2014. Sea ice ecosystems. Annual Review of Marine Science </w:t>
      </w:r>
      <w:r>
        <w:rPr>
          <w:b/>
          <w:bCs/>
        </w:rPr>
        <w:t>6</w:t>
      </w:r>
      <w:r>
        <w:t>: 439–467. doi:</w:t>
      </w:r>
      <w:hyperlink r:id="rId23">
        <w:r>
          <w:rPr>
            <w:rStyle w:val="Hyperlink"/>
          </w:rPr>
          <w:t>10.1146/annurev-marine-010213-135103</w:t>
        </w:r>
      </w:hyperlink>
    </w:p>
    <w:p w14:paraId="3E8F0B4F" w14:textId="77777777" w:rsidR="001E27BA" w:rsidRDefault="00000000">
      <w:pPr>
        <w:pStyle w:val="Bibliography"/>
      </w:pPr>
      <w:bookmarkStart w:id="39" w:name="X78a690ddcffed75740a96a2fca4b8e9a29d3a28"/>
      <w:bookmarkEnd w:id="38"/>
      <w:r>
        <w:t xml:space="preserve">Beale, S. I. 1994. </w:t>
      </w:r>
      <w:hyperlink r:id="rId24">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0" w:name="X8e36a83a9ba5d606fae645d0802ddad45e17210"/>
      <w:bookmarkEnd w:id="39"/>
      <w:r>
        <w:t xml:space="preserve">Behrenfeld, M. J., R. T. O’Malley, D. A. Siegel, and others. 2006. Climate-driven trends in contemporary ocean productivity. Nature </w:t>
      </w:r>
      <w:r>
        <w:rPr>
          <w:b/>
          <w:bCs/>
        </w:rPr>
        <w:t>444</w:t>
      </w:r>
      <w:r>
        <w:t>: 752–755. doi:</w:t>
      </w:r>
      <w:hyperlink r:id="rId25">
        <w:r>
          <w:rPr>
            <w:rStyle w:val="Hyperlink"/>
          </w:rPr>
          <w:t>10.1038/nature05317</w:t>
        </w:r>
      </w:hyperlink>
    </w:p>
    <w:p w14:paraId="0A1884C9" w14:textId="77777777" w:rsidR="001E27BA" w:rsidRDefault="00000000">
      <w:pPr>
        <w:pStyle w:val="Bibliography"/>
      </w:pPr>
      <w:bookmarkStart w:id="41" w:name="X1be6f12e64c58b80673ed14c4fa8c4162f87089"/>
      <w:bookmarkEnd w:id="40"/>
      <w:r>
        <w:t xml:space="preserve">Bennett, A., and L. Bogorad. 1971. Properties of subunits and aggregates of blue-green algal biliproteins. Biochemistry </w:t>
      </w:r>
      <w:r>
        <w:rPr>
          <w:b/>
          <w:bCs/>
        </w:rPr>
        <w:t>10</w:t>
      </w:r>
      <w:r>
        <w:t>: 3625–3634. doi:</w:t>
      </w:r>
      <w:hyperlink r:id="rId26">
        <w:r>
          <w:rPr>
            <w:rStyle w:val="Hyperlink"/>
          </w:rPr>
          <w:t>10.1021/bi00795a022</w:t>
        </w:r>
      </w:hyperlink>
    </w:p>
    <w:p w14:paraId="69AAC36C" w14:textId="77777777" w:rsidR="001E27BA" w:rsidRDefault="00000000">
      <w:pPr>
        <w:pStyle w:val="Bibliography"/>
      </w:pPr>
      <w:bookmarkStart w:id="42" w:name="Xda5f83f2d94bb95300d10a4f9ddf8c27de1dd95"/>
      <w:bookmarkEnd w:id="41"/>
      <w:r>
        <w:t xml:space="preserve">Bennett, A., and L. Bogorad. 1973. Complementary Chromatic Adaptation in a filamentous blue-green alga. Journal of Cell Biology </w:t>
      </w:r>
      <w:r>
        <w:rPr>
          <w:b/>
          <w:bCs/>
        </w:rPr>
        <w:t>58</w:t>
      </w:r>
      <w:r>
        <w:t>: 419–435. doi:</w:t>
      </w:r>
      <w:hyperlink r:id="rId27">
        <w:r>
          <w:rPr>
            <w:rStyle w:val="Hyperlink"/>
          </w:rPr>
          <w:t>10.1083/jcb.58.2.419</w:t>
        </w:r>
      </w:hyperlink>
    </w:p>
    <w:p w14:paraId="5717ED1C" w14:textId="77777777" w:rsidR="001E27BA" w:rsidRDefault="00000000">
      <w:pPr>
        <w:pStyle w:val="Bibliography"/>
      </w:pPr>
      <w:bookmarkStart w:id="43" w:name="X186911c6462d2586c8a86d6496d976a68e538eb"/>
      <w:bookmarkEnd w:id="42"/>
      <w:r>
        <w:t xml:space="preserve">Berman-Frank, I., D. Campbell, A. Ciotti, and others. 2023. </w:t>
      </w:r>
      <w:hyperlink r:id="rId28">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4BF03412" w14:textId="77777777" w:rsidR="001E27BA" w:rsidRDefault="00000000">
      <w:pPr>
        <w:pStyle w:val="Bibliography"/>
      </w:pPr>
      <w:bookmarkStart w:id="44" w:name="ref-boatmanImprovingAccuracySingle2019"/>
      <w:bookmarkEnd w:id="43"/>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29">
        <w:r>
          <w:rPr>
            <w:rStyle w:val="Hyperlink"/>
          </w:rPr>
          <w:t>10.3389/fmars.2019.00319</w:t>
        </w:r>
      </w:hyperlink>
    </w:p>
    <w:p w14:paraId="590A7BC4" w14:textId="77777777" w:rsidR="001E27BA" w:rsidRDefault="00000000">
      <w:pPr>
        <w:pStyle w:val="Bibliography"/>
      </w:pPr>
      <w:bookmarkStart w:id="45" w:name="ref-brandEffectsContinuousLight1981"/>
      <w:bookmarkEnd w:id="44"/>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0">
        <w:r>
          <w:rPr>
            <w:rStyle w:val="Hyperlink"/>
          </w:rPr>
          <w:t>10.1016/0022-0981(81)90045-9</w:t>
        </w:r>
      </w:hyperlink>
    </w:p>
    <w:p w14:paraId="023AF742" w14:textId="77777777" w:rsidR="001E27BA" w:rsidRDefault="00000000">
      <w:pPr>
        <w:pStyle w:val="Bibliography"/>
      </w:pPr>
      <w:bookmarkStart w:id="46" w:name="X30cea3580c16855f9d89aaa53f7c7533fb5925c"/>
      <w:bookmarkEnd w:id="45"/>
      <w:r>
        <w:lastRenderedPageBreak/>
        <w:t xml:space="preserve">Chakdar, H., and S. Pabbi. 2016. </w:t>
      </w:r>
      <w:hyperlink r:id="rId31">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47" w:name="X994c2ad8a043003fa89d97fb17e31a37eda8e22"/>
      <w:bookmarkEnd w:id="46"/>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2">
        <w:r>
          <w:rPr>
            <w:rStyle w:val="Hyperlink"/>
          </w:rPr>
          <w:t>10.4319/lo.1999.44.1.0052</w:t>
        </w:r>
      </w:hyperlink>
    </w:p>
    <w:p w14:paraId="5C6FD451" w14:textId="77777777" w:rsidR="001E27BA" w:rsidRDefault="00000000">
      <w:pPr>
        <w:pStyle w:val="Bibliography"/>
      </w:pPr>
      <w:bookmarkStart w:id="48" w:name="ref-connorInvestigatingUseFast2018"/>
      <w:bookmarkEnd w:id="47"/>
      <w:r>
        <w:t>Connor, D. 2018. Investigating the use of fast repetition rate fluorometry in understanding algal physiology in optically complex oceans.</w:t>
      </w:r>
    </w:p>
    <w:p w14:paraId="49310BFB" w14:textId="77777777" w:rsidR="001E27BA" w:rsidRDefault="00000000">
      <w:pPr>
        <w:pStyle w:val="Bibliography"/>
      </w:pPr>
      <w:bookmarkStart w:id="49" w:name="ref-elzhovMinpackLmInterface2023"/>
      <w:bookmarkEnd w:id="48"/>
      <w:r>
        <w:t>Elzhov, T. V., K. M. Mullen, A.-N. Spiess, and B. Bolker. 2023. Minpack.lm: R Interface to the Levenberg-Marquardt Nonlinear Least-Squares Algorithm Found in MINPACK, Plus Support for Bounds.</w:t>
      </w:r>
    </w:p>
    <w:p w14:paraId="79A56CE1" w14:textId="77777777" w:rsidR="001E27BA" w:rsidRDefault="00000000">
      <w:pPr>
        <w:pStyle w:val="Bibliography"/>
      </w:pPr>
      <w:bookmarkStart w:id="50" w:name="Xb3b934c426832e8f3bcd2593838bee3da62037f"/>
      <w:bookmarkEnd w:id="49"/>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3">
        <w:r>
          <w:rPr>
            <w:rStyle w:val="Hyperlink"/>
          </w:rPr>
          <w:t>10.1093/plankt/6.1.67</w:t>
        </w:r>
      </w:hyperlink>
    </w:p>
    <w:p w14:paraId="5A4EE5A1" w14:textId="77777777" w:rsidR="001E27BA" w:rsidRDefault="00000000">
      <w:pPr>
        <w:pStyle w:val="Bibliography"/>
      </w:pPr>
      <w:bookmarkStart w:id="51" w:name="X371bb1f8294219221d0a8d754321a3129d20161"/>
      <w:bookmarkEnd w:id="50"/>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2" w:name="ref-fieldPrimaryProductionBiosphere1998"/>
      <w:bookmarkEnd w:id="51"/>
      <w:r>
        <w:t xml:space="preserve">Field, C. B., M. J. Behrenfeld, J. T. Randerson, and P. Falkowski. 1998. Primary production of the biosphere: Integrating terrestrial and oceanic components. Science </w:t>
      </w:r>
      <w:r>
        <w:rPr>
          <w:b/>
          <w:bCs/>
        </w:rPr>
        <w:t>281</w:t>
      </w:r>
      <w:r>
        <w:t>: 237–240. doi:</w:t>
      </w:r>
      <w:hyperlink r:id="rId34">
        <w:r>
          <w:rPr>
            <w:rStyle w:val="Hyperlink"/>
          </w:rPr>
          <w:t>10.1126/science.281.5374.237</w:t>
        </w:r>
      </w:hyperlink>
    </w:p>
    <w:p w14:paraId="773100FA" w14:textId="77777777" w:rsidR="001E27BA" w:rsidRDefault="00000000">
      <w:pPr>
        <w:pStyle w:val="Bibliography"/>
      </w:pPr>
      <w:bookmarkStart w:id="53" w:name="ref-flombaumPresentFutureGlobal2013"/>
      <w:bookmarkEnd w:id="52"/>
      <w:r>
        <w:lastRenderedPageBreak/>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5">
        <w:r>
          <w:rPr>
            <w:rStyle w:val="Hyperlink"/>
          </w:rPr>
          <w:t>10.1073/pnas.1307701110</w:t>
        </w:r>
      </w:hyperlink>
    </w:p>
    <w:p w14:paraId="2DFF7095" w14:textId="77777777" w:rsidR="001E27BA" w:rsidRDefault="00000000">
      <w:pPr>
        <w:pStyle w:val="Bibliography"/>
      </w:pPr>
      <w:bookmarkStart w:id="54" w:name="X70e763626351db714644371434cdc7ba868f384"/>
      <w:bookmarkEnd w:id="53"/>
      <w:r>
        <w:t xml:space="preserve">Gradinger, R., and J. Lenz. 1989. Picocyanobacteria in the high Arctic. Marine Ecology Progress Series </w:t>
      </w:r>
      <w:r>
        <w:rPr>
          <w:b/>
          <w:bCs/>
        </w:rPr>
        <w:t>52</w:t>
      </w:r>
      <w:r>
        <w:t>: 99–101. doi:</w:t>
      </w:r>
      <w:hyperlink r:id="rId36">
        <w:r>
          <w:rPr>
            <w:rStyle w:val="Hyperlink"/>
          </w:rPr>
          <w:t>10.3354/meps052099</w:t>
        </w:r>
      </w:hyperlink>
    </w:p>
    <w:p w14:paraId="3B8EBE0D" w14:textId="77777777" w:rsidR="001E27BA" w:rsidRDefault="00000000">
      <w:pPr>
        <w:pStyle w:val="Bibliography"/>
      </w:pPr>
      <w:bookmarkStart w:id="55" w:name="Xd7d6b0bcb60aabcb149933a8690177800745aff"/>
      <w:bookmarkEnd w:id="54"/>
      <w:r>
        <w:t xml:space="preserve">Guillard, R. R. L. 1975. </w:t>
      </w:r>
      <w:hyperlink r:id="rId37">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56" w:name="ref-handelAndreasHandelCustom2020"/>
      <w:bookmarkEnd w:id="55"/>
      <w:r>
        <w:t>Handel, A. 2020. Andreas Handel - Custom Word formatting using R Markdown.</w:t>
      </w:r>
    </w:p>
    <w:p w14:paraId="05BCB72D" w14:textId="77777777" w:rsidR="001E27BA" w:rsidRDefault="00000000">
      <w:pPr>
        <w:pStyle w:val="Bibliography"/>
      </w:pPr>
      <w:bookmarkStart w:id="57" w:name="X2f3f2ef9f90eda6a1a18e84d8544e5d48a1f704"/>
      <w:bookmarkEnd w:id="56"/>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58" w:name="X94d31e03dd4a76416149232f9dfc2d0a4e9d24a"/>
      <w:bookmarkEnd w:id="57"/>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8">
        <w:r>
          <w:rPr>
            <w:rStyle w:val="Hyperlink"/>
          </w:rPr>
          <w:t>10.1038/ismej.2008.118</w:t>
        </w:r>
      </w:hyperlink>
    </w:p>
    <w:p w14:paraId="2EA2CAD9" w14:textId="77777777" w:rsidR="001E27BA" w:rsidRDefault="00000000">
      <w:pPr>
        <w:pStyle w:val="Bibliography"/>
      </w:pPr>
      <w:bookmarkStart w:id="59" w:name="X4caa6b578966ef03a2d8ed31de5413af8a80ed0"/>
      <w:bookmarkEnd w:id="58"/>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39">
        <w:r>
          <w:rPr>
            <w:rStyle w:val="Hyperlink"/>
          </w:rPr>
          <w:t>10.5194/bg-8-311-2011</w:t>
        </w:r>
      </w:hyperlink>
    </w:p>
    <w:p w14:paraId="364CA759" w14:textId="77777777" w:rsidR="001E27BA" w:rsidRDefault="00000000">
      <w:pPr>
        <w:pStyle w:val="Bibliography"/>
      </w:pPr>
      <w:bookmarkStart w:id="60" w:name="ref-hoangUFBoot2ImprovingUltrafast2018"/>
      <w:bookmarkEnd w:id="59"/>
      <w:r>
        <w:t xml:space="preserve">Hoang, D. T., O. Chernomor, A. von Haeseler, B. Q. Minh, and L. S. Vinh. 2018. UFBoot2: Improving the Ultrafast Bootstrap Approximation. Molecular Biology and Evolution </w:t>
      </w:r>
      <w:r>
        <w:rPr>
          <w:b/>
          <w:bCs/>
        </w:rPr>
        <w:t>35</w:t>
      </w:r>
      <w:r>
        <w:t>: 518–522. doi:</w:t>
      </w:r>
      <w:hyperlink r:id="rId40">
        <w:r>
          <w:rPr>
            <w:rStyle w:val="Hyperlink"/>
          </w:rPr>
          <w:t>10.1093/molbev/msx281</w:t>
        </w:r>
      </w:hyperlink>
    </w:p>
    <w:p w14:paraId="35BCC3DF" w14:textId="77777777" w:rsidR="001E27BA" w:rsidRDefault="00000000">
      <w:pPr>
        <w:pStyle w:val="Bibliography"/>
      </w:pPr>
      <w:bookmarkStart w:id="61" w:name="ref-holtropVibrationalModesWater2021"/>
      <w:bookmarkEnd w:id="60"/>
      <w:r>
        <w:lastRenderedPageBreak/>
        <w:t xml:space="preserve">Holtrop, T., J. Huisman, M. Stomp, and others. 2021. Vibrational modes of water predict spectral niches for photosynthesis in lakes and oceans. Nature Ecology &amp; Evolution </w:t>
      </w:r>
      <w:r>
        <w:rPr>
          <w:b/>
          <w:bCs/>
        </w:rPr>
        <w:t>5</w:t>
      </w:r>
      <w:r>
        <w:t>: 55–66. doi:</w:t>
      </w:r>
      <w:hyperlink r:id="rId41">
        <w:r>
          <w:rPr>
            <w:rStyle w:val="Hyperlink"/>
          </w:rPr>
          <w:t>10.1038/s41559-020-01330-x</w:t>
        </w:r>
      </w:hyperlink>
    </w:p>
    <w:p w14:paraId="25B300E1" w14:textId="77777777" w:rsidR="001E27BA" w:rsidRDefault="00000000">
      <w:pPr>
        <w:pStyle w:val="Bibliography"/>
      </w:pPr>
      <w:bookmarkStart w:id="62" w:name="ref-huismanHowSinkingPhytoplankton2002"/>
      <w:bookmarkEnd w:id="61"/>
      <w:r>
        <w:t xml:space="preserve">Huisman, J., M. Arrayás, U. Ebert, and B. Sommeijer. 2002. How do sinking phytoplankton species manage to persist? The American Naturalist </w:t>
      </w:r>
      <w:r>
        <w:rPr>
          <w:b/>
          <w:bCs/>
        </w:rPr>
        <w:t>159</w:t>
      </w:r>
      <w:r>
        <w:t>: 245–254. doi:</w:t>
      </w:r>
      <w:hyperlink r:id="rId42">
        <w:r>
          <w:rPr>
            <w:rStyle w:val="Hyperlink"/>
          </w:rPr>
          <w:t>10.1086/338511</w:t>
        </w:r>
      </w:hyperlink>
    </w:p>
    <w:p w14:paraId="5F357A6C" w14:textId="77777777" w:rsidR="001E27BA" w:rsidRDefault="00000000">
      <w:pPr>
        <w:pStyle w:val="Bibliography"/>
      </w:pPr>
      <w:bookmarkStart w:id="63" w:name="ref-jacob-lopesEffectLightCycles2009"/>
      <w:bookmarkEnd w:id="62"/>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3">
        <w:r>
          <w:rPr>
            <w:rStyle w:val="Hyperlink"/>
          </w:rPr>
          <w:t>10.1016/j.cep.2008.04.007</w:t>
        </w:r>
      </w:hyperlink>
    </w:p>
    <w:p w14:paraId="21A67467" w14:textId="77777777" w:rsidR="001E27BA" w:rsidRDefault="00000000">
      <w:pPr>
        <w:pStyle w:val="Bibliography"/>
      </w:pPr>
      <w:bookmarkStart w:id="64" w:name="Xe44519f7c4f85a8f2f69ad01347800da25031bd"/>
      <w:bookmarkEnd w:id="63"/>
      <w:r>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4">
        <w:r>
          <w:rPr>
            <w:rStyle w:val="Hyperlink"/>
          </w:rPr>
          <w:t>10.1016/j.jphotobiol.2005.10.002</w:t>
        </w:r>
      </w:hyperlink>
    </w:p>
    <w:p w14:paraId="09CC4DDE" w14:textId="77777777" w:rsidR="001E27BA" w:rsidRDefault="00000000">
      <w:pPr>
        <w:pStyle w:val="Bibliography"/>
      </w:pPr>
      <w:bookmarkStart w:id="65" w:name="X086947fcf331941d27badd04c8800179d921330"/>
      <w:bookmarkEnd w:id="64"/>
      <w:r>
        <w:t xml:space="preserve">Kalyaanamoorthy, S., B. Q. Minh, T. K. F. Wong, A. von Haeseler, and L. S. Jermiin. 2017. ModelFinder: Fast model selection for accurate phylogenetic estimates. Nature Methods </w:t>
      </w:r>
      <w:r>
        <w:rPr>
          <w:b/>
          <w:bCs/>
        </w:rPr>
        <w:t>14</w:t>
      </w:r>
      <w:r>
        <w:t>: 587–589. doi:</w:t>
      </w:r>
      <w:hyperlink r:id="rId45">
        <w:r>
          <w:rPr>
            <w:rStyle w:val="Hyperlink"/>
          </w:rPr>
          <w:t>10.1038/nmeth.4285</w:t>
        </w:r>
      </w:hyperlink>
    </w:p>
    <w:p w14:paraId="7DD3E4D5" w14:textId="77777777" w:rsidR="001E27BA" w:rsidRDefault="00000000">
      <w:pPr>
        <w:pStyle w:val="Bibliography"/>
      </w:pPr>
      <w:bookmarkStart w:id="66" w:name="ref-katohMAFFTOnlineService2019"/>
      <w:bookmarkEnd w:id="65"/>
      <w:r w:rsidRPr="00854B64">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6">
        <w:r>
          <w:rPr>
            <w:rStyle w:val="Hyperlink"/>
          </w:rPr>
          <w:t>10.1093/bib/bbx108</w:t>
        </w:r>
      </w:hyperlink>
    </w:p>
    <w:p w14:paraId="44FEBF82" w14:textId="77777777" w:rsidR="001E27BA" w:rsidRDefault="00000000">
      <w:pPr>
        <w:pStyle w:val="Bibliography"/>
      </w:pPr>
      <w:bookmarkStart w:id="67" w:name="ref-klepacz-smolkaEffectLightColour2020"/>
      <w:bookmarkEnd w:id="66"/>
      <w:r>
        <w:t xml:space="preserve">Klepacz-Smółka, A., D. Pietrzyk, R. Szeląg, P. Głuszcz, M. Daroch, J. Tang, and S. Ledakowicz. 2020. Effect of light colour and photoperiod on biomass growth and phycocyanin production by </w:t>
      </w:r>
      <w:r>
        <w:rPr>
          <w:i/>
          <w:iCs/>
        </w:rPr>
        <w:lastRenderedPageBreak/>
        <w:t>Synechococcus</w:t>
      </w:r>
      <w:r>
        <w:t xml:space="preserve"> PCC 6715. Bioresource Technology </w:t>
      </w:r>
      <w:r>
        <w:rPr>
          <w:b/>
          <w:bCs/>
        </w:rPr>
        <w:t>313</w:t>
      </w:r>
      <w:r>
        <w:t>: 123700. doi:</w:t>
      </w:r>
      <w:hyperlink r:id="rId47">
        <w:r>
          <w:rPr>
            <w:rStyle w:val="Hyperlink"/>
          </w:rPr>
          <w:t>10.1016/j.biortech.2020.123700</w:t>
        </w:r>
      </w:hyperlink>
    </w:p>
    <w:p w14:paraId="7C05A914" w14:textId="77777777" w:rsidR="001E27BA" w:rsidRDefault="00000000">
      <w:pPr>
        <w:pStyle w:val="Bibliography"/>
      </w:pPr>
      <w:bookmarkStart w:id="68" w:name="Xf41c88c9bd5feae6788e231cf3e9576f0fa36a1"/>
      <w:bookmarkEnd w:id="67"/>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8">
        <w:r>
          <w:rPr>
            <w:rStyle w:val="Hyperlink"/>
          </w:rPr>
          <w:t>10.1016/S0005-2728(98)00135-2</w:t>
        </w:r>
      </w:hyperlink>
    </w:p>
    <w:p w14:paraId="00344FB8" w14:textId="77777777" w:rsidR="001E27BA" w:rsidRDefault="00000000">
      <w:pPr>
        <w:pStyle w:val="Bibliography"/>
      </w:pPr>
      <w:bookmarkStart w:id="69" w:name="ref-krishnanPicochlorumCeleriModel2021"/>
      <w:bookmarkEnd w:id="68"/>
      <w:r>
        <w:t xml:space="preserve">Krishnan, A., M. Likhogrud, M. Cano, and others. 2021. </w:t>
      </w:r>
      <w:r>
        <w:rPr>
          <w:i/>
          <w:iCs/>
        </w:rPr>
        <w:t>Picochlorum Celeri</w:t>
      </w:r>
      <w:r>
        <w:t xml:space="preserve"> as a model system for robust outdoor algal growth in seawater. Scientific Reports </w:t>
      </w:r>
      <w:r>
        <w:rPr>
          <w:b/>
          <w:bCs/>
        </w:rPr>
        <w:t>11</w:t>
      </w:r>
      <w:r>
        <w:t>: 11649. doi:</w:t>
      </w:r>
      <w:hyperlink r:id="rId49">
        <w:r>
          <w:rPr>
            <w:rStyle w:val="Hyperlink"/>
          </w:rPr>
          <w:t>10.1038/s41598-021-91106-5</w:t>
        </w:r>
      </w:hyperlink>
    </w:p>
    <w:p w14:paraId="71E2E53C" w14:textId="77777777" w:rsidR="001E27BA" w:rsidRDefault="00000000">
      <w:pPr>
        <w:pStyle w:val="Bibliography"/>
      </w:pPr>
      <w:bookmarkStart w:id="70" w:name="ref-lane16S23SRRNA1991"/>
      <w:bookmarkEnd w:id="69"/>
      <w:r>
        <w:t>Lane, D. J. 1991. 16S/23S rRNA sequencing. Nucleic acid techniques in bacterial systematics 115–175.</w:t>
      </w:r>
    </w:p>
    <w:p w14:paraId="28813320" w14:textId="77777777" w:rsidR="001E27BA" w:rsidRDefault="00000000">
      <w:pPr>
        <w:pStyle w:val="Bibliography"/>
      </w:pPr>
      <w:bookmarkStart w:id="71" w:name="X0484b3dfebfaa14160c541e1fe2290095bae149"/>
      <w:bookmarkEnd w:id="70"/>
      <w:r>
        <w:t xml:space="preserve">LaRoche, J., and B. M. Robicheau. 2022. </w:t>
      </w:r>
      <w:hyperlink r:id="rId50">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7F930BF1" w14:textId="77777777" w:rsidR="001E27BA" w:rsidRDefault="00000000">
      <w:pPr>
        <w:pStyle w:val="Bibliography"/>
      </w:pPr>
      <w:bookmarkStart w:id="72" w:name="ref-liDiatomGrowthResponses2017"/>
      <w:bookmarkEnd w:id="71"/>
      <w:r>
        <w:t xml:space="preserve">Li, G., D. Talmy, and D. A. Campbell. 2017. Diatom growth responses to photoperiod and light are predictable from diel reductant generation. Journal of Phycology </w:t>
      </w:r>
      <w:r>
        <w:rPr>
          <w:b/>
          <w:bCs/>
        </w:rPr>
        <w:t>53</w:t>
      </w:r>
      <w:r>
        <w:t>: 95–107. doi:</w:t>
      </w:r>
      <w:hyperlink r:id="rId51">
        <w:r>
          <w:rPr>
            <w:rStyle w:val="Hyperlink"/>
          </w:rPr>
          <w:t>10.1111/jpy.12483</w:t>
        </w:r>
      </w:hyperlink>
    </w:p>
    <w:p w14:paraId="473E1B08" w14:textId="77777777" w:rsidR="001E27BA" w:rsidRDefault="00000000">
      <w:pPr>
        <w:pStyle w:val="Bibliography"/>
      </w:pPr>
      <w:bookmarkStart w:id="73" w:name="ref-liPhytoplanktonResponsesNitrogen2015"/>
      <w:bookmarkEnd w:id="72"/>
      <w:r>
        <w:t xml:space="preserve">Li, Q., L. Legendre, and N. Jiao. 2015. Phytoplankton responses to nitrogen and iron limitation in the tropical and subtropical Pacific Ocean. Journal of Plankton Research </w:t>
      </w:r>
      <w:r>
        <w:rPr>
          <w:b/>
          <w:bCs/>
        </w:rPr>
        <w:t>37</w:t>
      </w:r>
      <w:r>
        <w:t>: 306–319. doi:</w:t>
      </w:r>
      <w:hyperlink r:id="rId52">
        <w:r>
          <w:rPr>
            <w:rStyle w:val="Hyperlink"/>
          </w:rPr>
          <w:t>10.1093/plankt/fbv008</w:t>
        </w:r>
      </w:hyperlink>
    </w:p>
    <w:p w14:paraId="349FCCC3" w14:textId="77777777" w:rsidR="001E27BA" w:rsidRDefault="00000000">
      <w:pPr>
        <w:pStyle w:val="Bibliography"/>
      </w:pPr>
      <w:bookmarkStart w:id="74" w:name="X1fa63fd480d0916fa60113cb089a7102c347762"/>
      <w:bookmarkEnd w:id="73"/>
      <w:r>
        <w:lastRenderedPageBreak/>
        <w:t xml:space="preserve">Li, W. K. W. 1995. </w:t>
      </w:r>
      <w:hyperlink r:id="rId53">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75" w:name="ref-liggesSignalSignalProcessing2024"/>
      <w:bookmarkEnd w:id="74"/>
      <w:r>
        <w:t>Ligges, U., T. Short, P. Kienzle, and others. 2024. Signal: Signal Processing.</w:t>
      </w:r>
    </w:p>
    <w:p w14:paraId="34125EB5" w14:textId="77777777" w:rsidR="001E27BA" w:rsidRDefault="00000000">
      <w:pPr>
        <w:pStyle w:val="Bibliography"/>
      </w:pPr>
      <w:bookmarkStart w:id="76" w:name="ref-litchmanContrastingSizeEvolution2009"/>
      <w:bookmarkEnd w:id="75"/>
      <w:r>
        <w:t xml:space="preserve">Litchman, E., C. A. Klausmeier, and K. Yoshiyama. 2009. Contrasting size evolution in marine and freshwater diatoms. Proceedings of the National Academy of Sciences </w:t>
      </w:r>
      <w:r>
        <w:rPr>
          <w:b/>
          <w:bCs/>
        </w:rPr>
        <w:t>106</w:t>
      </w:r>
      <w:r>
        <w:t>: 2665–2670. doi:</w:t>
      </w:r>
      <w:hyperlink r:id="rId54">
        <w:r>
          <w:rPr>
            <w:rStyle w:val="Hyperlink"/>
          </w:rPr>
          <w:t>10.1073/pnas.0810891106</w:t>
        </w:r>
      </w:hyperlink>
    </w:p>
    <w:p w14:paraId="3FC815DA" w14:textId="77777777" w:rsidR="001E27BA" w:rsidRDefault="00000000">
      <w:pPr>
        <w:pStyle w:val="Bibliography"/>
      </w:pPr>
      <w:bookmarkStart w:id="77" w:name="X224deefd5aac84b0876cbc634974de393532095"/>
      <w:bookmarkEnd w:id="7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5">
        <w:r>
          <w:rPr>
            <w:rStyle w:val="Hyperlink"/>
          </w:rPr>
          <w:t>10.1038/s41598-022-07009-6</w:t>
        </w:r>
      </w:hyperlink>
    </w:p>
    <w:p w14:paraId="79FB2CB3" w14:textId="77777777" w:rsidR="001E27BA" w:rsidRDefault="00000000">
      <w:pPr>
        <w:pStyle w:val="Bibliography"/>
      </w:pPr>
      <w:bookmarkStart w:id="78" w:name="ref-macintyreEffectWaterMotion2000"/>
      <w:bookmarkEnd w:id="77"/>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6">
        <w:r>
          <w:rPr>
            <w:rStyle w:val="Hyperlink"/>
          </w:rPr>
          <w:t>10.1016/S1360-1385(99)01504-6</w:t>
        </w:r>
      </w:hyperlink>
    </w:p>
    <w:p w14:paraId="33EECD6F" w14:textId="77777777" w:rsidR="001E27BA" w:rsidRDefault="00000000">
      <w:pPr>
        <w:pStyle w:val="Bibliography"/>
      </w:pPr>
      <w:bookmarkStart w:id="79" w:name="X597aa745de93e6d81b8cafc99770b8471e9dc09"/>
      <w:bookmarkEnd w:id="78"/>
      <w:r>
        <w:t xml:space="preserve">Moejes, F. W., A. Matuszyńska, K. Adhikari, and others. 2017. A systems-wide understanding of photosynthetic acclimation in algae and higher plants. Journal of Experimental Botany </w:t>
      </w:r>
      <w:r>
        <w:rPr>
          <w:b/>
          <w:bCs/>
        </w:rPr>
        <w:t>68</w:t>
      </w:r>
      <w:r>
        <w:t>: 2667–2681. doi:</w:t>
      </w:r>
      <w:hyperlink r:id="rId57">
        <w:r>
          <w:rPr>
            <w:rStyle w:val="Hyperlink"/>
          </w:rPr>
          <w:t>10.1093/jxb/erx137</w:t>
        </w:r>
      </w:hyperlink>
    </w:p>
    <w:p w14:paraId="6B4BDF48" w14:textId="77777777" w:rsidR="001E27BA" w:rsidRDefault="00000000">
      <w:pPr>
        <w:pStyle w:val="Bibliography"/>
      </w:pPr>
      <w:bookmarkStart w:id="80" w:name="ref-morelAvailableUsableStored1978"/>
      <w:bookmarkEnd w:id="79"/>
      <w:r>
        <w:t xml:space="preserve">Morel, A. 1978. Available, usable, and stored radiant energy in relation to marine photosynthesis. Deep Sea Research </w:t>
      </w:r>
      <w:r>
        <w:rPr>
          <w:b/>
          <w:bCs/>
        </w:rPr>
        <w:t>25</w:t>
      </w:r>
      <w:r>
        <w:t>: 673–688. doi:</w:t>
      </w:r>
      <w:hyperlink r:id="rId58">
        <w:r>
          <w:rPr>
            <w:rStyle w:val="Hyperlink"/>
          </w:rPr>
          <w:t>10.1016/0146-6291(78)90623-9</w:t>
        </w:r>
      </w:hyperlink>
    </w:p>
    <w:p w14:paraId="58C1C3B1" w14:textId="77777777" w:rsidR="001E27BA" w:rsidRDefault="00000000">
      <w:pPr>
        <w:pStyle w:val="Bibliography"/>
      </w:pPr>
      <w:bookmarkStart w:id="81" w:name="ref-morelOpticalModelingUpper1988"/>
      <w:bookmarkEnd w:id="80"/>
      <w:r>
        <w:t xml:space="preserve">Morel, A. 1988. Optical modeling of the upper ocean in relation to its biogenous matter content (case I waters). Journal of Geophysical Research: Oceans </w:t>
      </w:r>
      <w:r>
        <w:rPr>
          <w:b/>
          <w:bCs/>
        </w:rPr>
        <w:t>93</w:t>
      </w:r>
      <w:r>
        <w:t>: 10749–10768. doi:</w:t>
      </w:r>
      <w:hyperlink r:id="rId59">
        <w:r>
          <w:rPr>
            <w:rStyle w:val="Hyperlink"/>
          </w:rPr>
          <w:t>10.1029/JC093iC09p10749</w:t>
        </w:r>
      </w:hyperlink>
    </w:p>
    <w:p w14:paraId="1C7D44EE" w14:textId="77777777" w:rsidR="001E27BA" w:rsidRDefault="00000000">
      <w:pPr>
        <w:pStyle w:val="Bibliography"/>
      </w:pPr>
      <w:bookmarkStart w:id="82" w:name="X5dc6d1fd4b3aff5e3f5f2901ac1039b064e3d8b"/>
      <w:bookmarkEnd w:id="81"/>
      <w:r>
        <w:lastRenderedPageBreak/>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60">
        <w:r>
          <w:rPr>
            <w:rStyle w:val="Hyperlink"/>
          </w:rPr>
          <w:t>10.1023/A:1005936823310</w:t>
        </w:r>
      </w:hyperlink>
    </w:p>
    <w:p w14:paraId="0CCA19F5" w14:textId="77777777" w:rsidR="001E27BA" w:rsidRDefault="00000000">
      <w:pPr>
        <w:pStyle w:val="Bibliography"/>
      </w:pPr>
      <w:bookmarkStart w:id="83" w:name="Xe713f75cc9e81e2f79fc73cb3bf031e962e0537"/>
      <w:bookmarkEnd w:id="82"/>
      <w:r>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61">
        <w:r>
          <w:rPr>
            <w:rStyle w:val="Hyperlink"/>
          </w:rPr>
          <w:t>10.4319/lom.2012.10.142</w:t>
        </w:r>
      </w:hyperlink>
    </w:p>
    <w:p w14:paraId="40528806" w14:textId="77777777" w:rsidR="001E27BA" w:rsidRDefault="00000000">
      <w:pPr>
        <w:pStyle w:val="Bibliography"/>
      </w:pPr>
      <w:bookmarkStart w:id="84" w:name="ref-pedersenPatchworkComposerPlots2024"/>
      <w:bookmarkEnd w:id="83"/>
      <w:r>
        <w:t>Pedersen, T. L. 2024. Patchwork: The Composer of Plots.</w:t>
      </w:r>
    </w:p>
    <w:p w14:paraId="3939149D" w14:textId="77777777" w:rsidR="001E27BA" w:rsidRDefault="00000000">
      <w:pPr>
        <w:pStyle w:val="Bibliography"/>
      </w:pPr>
      <w:bookmarkStart w:id="85" w:name="Xb1f609e202700d7e4612211beb3d3915118da16"/>
      <w:bookmarkEnd w:id="84"/>
      <w:r>
        <w:t xml:space="preserve">Pick, F. R. 1991. The abundance and composition of freshwater picocyanobacteria in relation to light penetration. Limnology and Oceanography </w:t>
      </w:r>
      <w:r>
        <w:rPr>
          <w:b/>
          <w:bCs/>
        </w:rPr>
        <w:t>36</w:t>
      </w:r>
      <w:r>
        <w:t>: 1457–1462. doi:</w:t>
      </w:r>
      <w:hyperlink r:id="rId62">
        <w:r>
          <w:rPr>
            <w:rStyle w:val="Hyperlink"/>
          </w:rPr>
          <w:t>10.4319/lo.1991.36.7.1457</w:t>
        </w:r>
      </w:hyperlink>
    </w:p>
    <w:p w14:paraId="5DD89AFB" w14:textId="77777777" w:rsidR="001E27BA" w:rsidRDefault="00000000">
      <w:pPr>
        <w:pStyle w:val="Bibliography"/>
      </w:pPr>
      <w:bookmarkStart w:id="86" w:name="ref-posit"/>
      <w:bookmarkEnd w:id="85"/>
      <w:r>
        <w:t xml:space="preserve">Posit team. 2022. </w:t>
      </w:r>
      <w:hyperlink r:id="rId63">
        <w:r>
          <w:rPr>
            <w:rStyle w:val="Hyperlink"/>
          </w:rPr>
          <w:t>RStudio: Integrated development environment for r</w:t>
        </w:r>
      </w:hyperlink>
      <w:r>
        <w:t>, Posit Software, PBC.</w:t>
      </w:r>
    </w:p>
    <w:p w14:paraId="59BE881E" w14:textId="77777777" w:rsidR="001E27BA" w:rsidRDefault="00000000">
      <w:pPr>
        <w:pStyle w:val="Bibliography"/>
      </w:pPr>
      <w:bookmarkStart w:id="87" w:name="ref-rcore"/>
      <w:bookmarkEnd w:id="86"/>
      <w:r>
        <w:t xml:space="preserve">R Core Team. 2023. </w:t>
      </w:r>
      <w:hyperlink r:id="rId64">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88" w:name="ref-reynoldsEcologyPhytoplankton2006"/>
      <w:bookmarkEnd w:id="87"/>
      <w:r>
        <w:t>Reynolds, C. S. 2006. The Ecology of Phytoplankton, Cambridge University Press.</w:t>
      </w:r>
    </w:p>
    <w:p w14:paraId="1D7E1936" w14:textId="77777777" w:rsidR="001E27BA" w:rsidRDefault="00000000">
      <w:pPr>
        <w:pStyle w:val="Bibliography"/>
      </w:pPr>
      <w:bookmarkStart w:id="89" w:name="ref-ryanXtsEXtensibleTime2024"/>
      <w:bookmarkEnd w:id="88"/>
      <w:r>
        <w:t>Ryan, J. A., J. M. Ulrich, R. Bennett, and C. Joy. 2024. Xts: eXtensible Time Series.</w:t>
      </w:r>
    </w:p>
    <w:p w14:paraId="0999FCDE" w14:textId="77777777" w:rsidR="001E27BA" w:rsidRDefault="00000000">
      <w:pPr>
        <w:pStyle w:val="Bibliography"/>
      </w:pPr>
      <w:bookmarkStart w:id="90" w:name="ref-sakamotoNitrateTransportNot1999"/>
      <w:bookmarkEnd w:id="89"/>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5">
        <w:r>
          <w:rPr>
            <w:rStyle w:val="Hyperlink"/>
          </w:rPr>
          <w:t>10.1104/pp.119.2.785</w:t>
        </w:r>
      </w:hyperlink>
    </w:p>
    <w:p w14:paraId="738698BA" w14:textId="77777777" w:rsidR="001E27BA" w:rsidRDefault="00000000">
      <w:pPr>
        <w:pStyle w:val="Bibliography"/>
      </w:pPr>
      <w:bookmarkStart w:id="91" w:name="Xf626be554f0abe35fc056c41973fef3575bf1e8"/>
      <w:bookmarkEnd w:id="90"/>
      <w:r>
        <w:lastRenderedPageBreak/>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6">
        <w:r>
          <w:rPr>
            <w:rStyle w:val="Hyperlink"/>
          </w:rPr>
          <w:t>10.1007/s11120-016-0329-8</w:t>
        </w:r>
      </w:hyperlink>
    </w:p>
    <w:p w14:paraId="0D9E0DBC" w14:textId="77777777" w:rsidR="001E27BA" w:rsidRDefault="00000000">
      <w:pPr>
        <w:pStyle w:val="Bibliography"/>
      </w:pPr>
      <w:bookmarkStart w:id="92" w:name="ref-serwayModernPhysics2004"/>
      <w:bookmarkEnd w:id="91"/>
      <w:r>
        <w:t>Serway, R. A., C. J. Moses, and C. A. Moyer. 2004. Modern Physics, Cengage Learning.</w:t>
      </w:r>
    </w:p>
    <w:p w14:paraId="0381AA03" w14:textId="77777777" w:rsidR="001E27BA" w:rsidRDefault="00000000">
      <w:pPr>
        <w:pStyle w:val="Bibliography"/>
      </w:pPr>
      <w:bookmarkStart w:id="93" w:name="ref-sixLightVariabilityIlluminates2007"/>
      <w:bookmarkEnd w:id="92"/>
      <w:r>
        <w:t xml:space="preserve">Six, C., Z. V. Finkel, A. J. Irwin, and D. A. Campbell. 2007. Light variability illuminates niche-partitioning among marine picocyanobacteria. PLOS ONE </w:t>
      </w:r>
      <w:r>
        <w:rPr>
          <w:b/>
          <w:bCs/>
        </w:rPr>
        <w:t>2</w:t>
      </w:r>
      <w:r>
        <w:t>: e1341. doi:</w:t>
      </w:r>
      <w:hyperlink r:id="rId67">
        <w:r>
          <w:rPr>
            <w:rStyle w:val="Hyperlink"/>
          </w:rPr>
          <w:t>10.1371/journal.pone.0001341</w:t>
        </w:r>
      </w:hyperlink>
    </w:p>
    <w:p w14:paraId="2063D7DC" w14:textId="77777777" w:rsidR="001E27BA" w:rsidRDefault="00000000">
      <w:pPr>
        <w:pStyle w:val="Bibliography"/>
      </w:pPr>
      <w:bookmarkStart w:id="94" w:name="X32f137d065fe8ec6a264e657f8563e21f83164f"/>
      <w:bookmarkEnd w:id="93"/>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8">
        <w:r>
          <w:rPr>
            <w:rStyle w:val="Hyperlink"/>
          </w:rPr>
          <w:t>10.1073/pnas.2111300118</w:t>
        </w:r>
      </w:hyperlink>
    </w:p>
    <w:p w14:paraId="315CD130" w14:textId="77777777" w:rsidR="001E27BA" w:rsidRPr="00205E08" w:rsidRDefault="00000000">
      <w:pPr>
        <w:pStyle w:val="Bibliography"/>
        <w:rPr>
          <w:lang w:val="en-CA"/>
        </w:rPr>
      </w:pPr>
      <w:bookmarkStart w:id="95" w:name="Xb08e6c3e9b838f57efffe54573ae3f42a71b21a"/>
      <w:bookmarkEnd w:id="94"/>
      <w:r w:rsidRPr="00854B64">
        <w:rPr>
          <w:lang w:val="pl-PL"/>
        </w:rPr>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proofErr w:type="spellStart"/>
      <w:r w:rsidRPr="00205E08">
        <w:rPr>
          <w:lang w:val="en-CA"/>
        </w:rPr>
        <w:t>Biogeosciences</w:t>
      </w:r>
      <w:proofErr w:type="spellEnd"/>
      <w:r w:rsidRPr="00205E08">
        <w:rPr>
          <w:lang w:val="en-CA"/>
        </w:rPr>
        <w:t xml:space="preserve"> </w:t>
      </w:r>
      <w:r w:rsidRPr="00205E08">
        <w:rPr>
          <w:b/>
          <w:bCs/>
          <w:lang w:val="en-CA"/>
        </w:rPr>
        <w:t>15</w:t>
      </w:r>
      <w:r w:rsidRPr="00205E08">
        <w:rPr>
          <w:lang w:val="en-CA"/>
        </w:rPr>
        <w:t>: 6257–6276. doi:</w:t>
      </w:r>
      <w:hyperlink r:id="rId69">
        <w:r w:rsidRPr="00205E08">
          <w:rPr>
            <w:rStyle w:val="Hyperlink"/>
            <w:lang w:val="en-CA"/>
          </w:rPr>
          <w:t>10.5194/bg-15-6257-2018</w:t>
        </w:r>
      </w:hyperlink>
    </w:p>
    <w:p w14:paraId="50D1F61A" w14:textId="77777777" w:rsidR="001E27BA" w:rsidRDefault="00000000">
      <w:pPr>
        <w:pStyle w:val="Bibliography"/>
      </w:pPr>
      <w:bookmarkStart w:id="96" w:name="X92c5ea3ee71b2ad417094f4aecb6bbb92c05f75"/>
      <w:bookmarkEnd w:id="95"/>
      <w:r w:rsidRPr="00854B64">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70">
        <w:r>
          <w:rPr>
            <w:rStyle w:val="Hyperlink"/>
          </w:rPr>
          <w:t>10.3390/cells9092030</w:t>
        </w:r>
      </w:hyperlink>
    </w:p>
    <w:p w14:paraId="21DB3138" w14:textId="77777777" w:rsidR="001E27BA" w:rsidRPr="00205E08" w:rsidRDefault="00000000">
      <w:pPr>
        <w:pStyle w:val="Bibliography"/>
        <w:rPr>
          <w:lang w:val="en-CA"/>
        </w:rPr>
      </w:pPr>
      <w:bookmarkStart w:id="97" w:name="X6591e9d1dee9f0b2f846214637635025dece832"/>
      <w:bookmarkEnd w:id="96"/>
      <w:r w:rsidRPr="00205E08">
        <w:rPr>
          <w:lang w:val="pl-PL"/>
        </w:rPr>
        <w:t xml:space="preserve">Śliwińska-Wilczewska, S., J. Maculewicz, A. Barreiro Felpeto, and A. Latała. </w:t>
      </w:r>
      <w:r>
        <w:t xml:space="preserve">2018b. Allelopathic and bloom-forming picocyanobacteria in a changing world. </w:t>
      </w:r>
      <w:r w:rsidRPr="00205E08">
        <w:rPr>
          <w:lang w:val="en-CA"/>
        </w:rPr>
        <w:t xml:space="preserve">Toxins </w:t>
      </w:r>
      <w:r w:rsidRPr="00205E08">
        <w:rPr>
          <w:b/>
          <w:bCs/>
          <w:lang w:val="en-CA"/>
        </w:rPr>
        <w:t>10</w:t>
      </w:r>
      <w:r w:rsidRPr="00205E08">
        <w:rPr>
          <w:lang w:val="en-CA"/>
        </w:rPr>
        <w:t>: 48. doi:</w:t>
      </w:r>
      <w:hyperlink r:id="rId71">
        <w:r w:rsidRPr="00205E08">
          <w:rPr>
            <w:rStyle w:val="Hyperlink"/>
            <w:lang w:val="en-CA"/>
          </w:rPr>
          <w:t>10.3390/toxins10010048</w:t>
        </w:r>
      </w:hyperlink>
    </w:p>
    <w:p w14:paraId="70FBE8CA" w14:textId="77777777" w:rsidR="001E27BA" w:rsidRDefault="00000000">
      <w:pPr>
        <w:pStyle w:val="Bibliography"/>
      </w:pPr>
      <w:bookmarkStart w:id="98" w:name="X6e1cd11f28078155642adaf7fcc4ed457e12f7f"/>
      <w:bookmarkEnd w:id="97"/>
      <w:r w:rsidRPr="00854B64">
        <w:rPr>
          <w:lang w:val="pl-PL"/>
        </w:rPr>
        <w:lastRenderedPageBreak/>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2">
        <w:r>
          <w:rPr>
            <w:rStyle w:val="Hyperlink"/>
          </w:rPr>
          <w:t>10.1134/S0026261715020150</w:t>
        </w:r>
      </w:hyperlink>
    </w:p>
    <w:p w14:paraId="0B1E771C" w14:textId="77777777" w:rsidR="001E27BA" w:rsidRDefault="00000000">
      <w:pPr>
        <w:pStyle w:val="Bibliography"/>
      </w:pPr>
      <w:bookmarkStart w:id="99" w:name="ref-stompColourfulCoexistenceRed2007"/>
      <w:bookmarkEnd w:id="98"/>
      <w:r>
        <w:t xml:space="preserve">Stomp, M., J. Huisman, L. Vörös, F. R. Pick, M. Laamanen, T. Haverkamp, and L. J. Stal. 2007. Colourful coexistence of red and green picocyanobacteria in lakes and seas. Ecology Letters </w:t>
      </w:r>
      <w:r>
        <w:rPr>
          <w:b/>
          <w:bCs/>
        </w:rPr>
        <w:t>10</w:t>
      </w:r>
      <w:r>
        <w:t>: 290–298. doi:</w:t>
      </w:r>
      <w:hyperlink r:id="rId73">
        <w:r>
          <w:rPr>
            <w:rStyle w:val="Hyperlink"/>
          </w:rPr>
          <w:t>10.1111/j.1461-0248.2007.01026.x</w:t>
        </w:r>
      </w:hyperlink>
    </w:p>
    <w:p w14:paraId="2ACC2C0A" w14:textId="77777777" w:rsidR="001E27BA" w:rsidRDefault="00000000">
      <w:pPr>
        <w:pStyle w:val="Bibliography"/>
      </w:pPr>
      <w:bookmarkStart w:id="100" w:name="ref-stricklandPracticalHandBook1972"/>
      <w:bookmarkEnd w:id="99"/>
      <w:r>
        <w:t xml:space="preserve">Strickland, J. D., and T. R. Parsons. 1972. Practical Hand Book of Seawater Analysis. Fisheries Research Board of Canada </w:t>
      </w:r>
      <w:r>
        <w:rPr>
          <w:b/>
          <w:bCs/>
        </w:rPr>
        <w:t>167 (2nd edition)</w:t>
      </w:r>
      <w:r>
        <w:t>: 1–311. doi:</w:t>
      </w:r>
      <w:hyperlink r:id="rId74">
        <w:r>
          <w:rPr>
            <w:rStyle w:val="Hyperlink"/>
          </w:rPr>
          <w:t>DOI: http://dx.doi.org/10.25607/OBP-1791</w:t>
        </w:r>
      </w:hyperlink>
    </w:p>
    <w:p w14:paraId="75C23E51" w14:textId="77777777" w:rsidR="001E27BA" w:rsidRDefault="00000000">
      <w:pPr>
        <w:pStyle w:val="Bibliography"/>
      </w:pPr>
      <w:bookmarkStart w:id="101" w:name="ref-theusPhotoperiodInfluencesShape2022"/>
      <w:bookmarkEnd w:id="100"/>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5">
        <w:r>
          <w:rPr>
            <w:rStyle w:val="Hyperlink"/>
          </w:rPr>
          <w:t>10.1111/oik.08839</w:t>
        </w:r>
      </w:hyperlink>
    </w:p>
    <w:p w14:paraId="37DD9C97" w14:textId="77777777" w:rsidR="001E27BA" w:rsidRDefault="00000000">
      <w:pPr>
        <w:pStyle w:val="Bibliography"/>
      </w:pPr>
      <w:bookmarkStart w:id="102" w:name="X9690ccfed766ee2a3cf0e557a70d94d679d4198"/>
      <w:bookmarkEnd w:id="101"/>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6">
        <w:r>
          <w:rPr>
            <w:rStyle w:val="Hyperlink"/>
          </w:rPr>
          <w:t>10.1111/j.1365-2427.2008.02119.x</w:t>
        </w:r>
      </w:hyperlink>
    </w:p>
    <w:p w14:paraId="4BCD2DBD" w14:textId="77777777" w:rsidR="001E27BA" w:rsidRDefault="00000000">
      <w:pPr>
        <w:pStyle w:val="Bibliography"/>
      </w:pPr>
      <w:bookmarkStart w:id="103" w:name="ref-tortellUserGuideApplication2021"/>
      <w:bookmarkEnd w:id="102"/>
      <w:r>
        <w:t xml:space="preserve">Tortell, P., and D. J. Suggett. 2021. </w:t>
      </w:r>
      <w:hyperlink r:id="rId77">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04" w:name="Xa9d75f7cb05df7c7e803bc18b9b21a91d334305"/>
      <w:bookmarkEnd w:id="103"/>
      <w:r>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8">
        <w:r>
          <w:rPr>
            <w:rStyle w:val="Hyperlink"/>
          </w:rPr>
          <w:t>10.1002/biot.201700764</w:t>
        </w:r>
      </w:hyperlink>
    </w:p>
    <w:p w14:paraId="26223A5B" w14:textId="77777777" w:rsidR="001E27BA" w:rsidRDefault="00000000">
      <w:pPr>
        <w:pStyle w:val="Bibliography"/>
      </w:pPr>
      <w:bookmarkStart w:id="105" w:name="Xfdd466cc18065bdd5f18f310f0aca4481563952"/>
      <w:bookmarkEnd w:id="104"/>
      <w:r>
        <w:lastRenderedPageBreak/>
        <w:t xml:space="preserve">Velichko, N., S. Smirnova, S. Averina, and A. Pinevich. 2021. A survey of Antarctic cyanobacteria. Hydrobiologia </w:t>
      </w:r>
      <w:r>
        <w:rPr>
          <w:b/>
          <w:bCs/>
        </w:rPr>
        <w:t>848</w:t>
      </w:r>
      <w:r>
        <w:t>: 2627–2653.</w:t>
      </w:r>
    </w:p>
    <w:p w14:paraId="0A258024" w14:textId="77777777" w:rsidR="001E27BA" w:rsidRDefault="00000000">
      <w:pPr>
        <w:pStyle w:val="Bibliography"/>
      </w:pPr>
      <w:bookmarkStart w:id="106" w:name="X2c35e191157716807f2c80e30aa4454fb219977"/>
      <w:bookmarkEnd w:id="105"/>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07" w:name="ref-wickhamDataAnalysis2016"/>
      <w:bookmarkEnd w:id="106"/>
      <w:r>
        <w:t xml:space="preserve">Wickham, H. 2016. </w:t>
      </w:r>
      <w:hyperlink r:id="rId79">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08" w:name="ref-woodGeneralizedAdditiveModels2017"/>
      <w:bookmarkEnd w:id="107"/>
      <w:r>
        <w:t xml:space="preserve">Wood, S. N. 2017. </w:t>
      </w:r>
      <w:hyperlink r:id="rId80">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09" w:name="ref-xiGlobalRetrievalPhytoplankton2020"/>
      <w:bookmarkEnd w:id="108"/>
      <w:r>
        <w:t xml:space="preserve">Xi, H., S. N. Losa, A. Mangin, and others. 2020. Global retrieval of phytoplankton functional types based on empirical orthogonal functions using CMEMS GlobColour merged products and further extension to OLCI data. Remote Sensing of Environment </w:t>
      </w:r>
      <w:r>
        <w:rPr>
          <w:b/>
          <w:bCs/>
        </w:rPr>
        <w:t>240</w:t>
      </w:r>
      <w:r>
        <w:t>: 111704. doi:</w:t>
      </w:r>
      <w:hyperlink r:id="rId81">
        <w:r>
          <w:rPr>
            <w:rStyle w:val="Hyperlink"/>
          </w:rPr>
          <w:t>10.1016/j.rse.2020.111704</w:t>
        </w:r>
      </w:hyperlink>
    </w:p>
    <w:p w14:paraId="4B76C6C7" w14:textId="77777777" w:rsidR="001E27BA" w:rsidRDefault="00000000">
      <w:pPr>
        <w:pStyle w:val="Bibliography"/>
      </w:pPr>
      <w:bookmarkStart w:id="110" w:name="ref-xuConnectivityPhotosystemII2017"/>
      <w:bookmarkEnd w:id="109"/>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2">
        <w:r>
          <w:rPr>
            <w:rStyle w:val="Hyperlink"/>
          </w:rPr>
          <w:t>10.1016/j.bbabio.2017.03.003</w:t>
        </w:r>
      </w:hyperlink>
    </w:p>
    <w:p w14:paraId="26B4AB5E" w14:textId="77777777" w:rsidR="001E27BA" w:rsidRDefault="00000000">
      <w:pPr>
        <w:pStyle w:val="Bibliography"/>
      </w:pPr>
      <w:bookmarkStart w:id="111" w:name="ref-xuPhytoplanktonSPSIIExcitation2018"/>
      <w:bookmarkEnd w:id="110"/>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3">
        <w:r>
          <w:rPr>
            <w:rStyle w:val="Hyperlink"/>
          </w:rPr>
          <w:t>10.3389/fmars.2018.00281</w:t>
        </w:r>
      </w:hyperlink>
      <w:bookmarkEnd w:id="35"/>
      <w:bookmarkEnd w:id="37"/>
      <w:bookmarkEnd w:id="111"/>
    </w:p>
    <w:sectPr w:rsidR="001E27BA" w:rsidSect="007B1586">
      <w:footerReference w:type="default" r:id="rId84"/>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D7FEA0" w14:textId="77777777" w:rsidR="007B1586" w:rsidRDefault="007B1586">
      <w:pPr>
        <w:spacing w:after="0"/>
      </w:pPr>
      <w:r>
        <w:separator/>
      </w:r>
    </w:p>
  </w:endnote>
  <w:endnote w:type="continuationSeparator" w:id="0">
    <w:p w14:paraId="096E257E" w14:textId="77777777" w:rsidR="007B1586" w:rsidRDefault="007B1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69B39" w14:textId="77777777" w:rsidR="007B1586" w:rsidRDefault="007B1586">
      <w:r>
        <w:separator/>
      </w:r>
    </w:p>
  </w:footnote>
  <w:footnote w:type="continuationSeparator" w:id="0">
    <w:p w14:paraId="2A0B69E4" w14:textId="77777777" w:rsidR="007B1586" w:rsidRDefault="007B1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1E27BA"/>
    <w:rsid w:val="00205E08"/>
    <w:rsid w:val="006C4C4B"/>
    <w:rsid w:val="007B1586"/>
    <w:rsid w:val="008152F1"/>
    <w:rsid w:val="00854B64"/>
    <w:rsid w:val="00A44F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9052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1/bi00795a022"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1086/338511" TargetMode="External"/><Relationship Id="rId47" Type="http://schemas.openxmlformats.org/officeDocument/2006/relationships/hyperlink" Target="https://doi.org/10.1016/j.biortech.2020.123700" TargetMode="External"/><Relationship Id="rId63" Type="http://schemas.openxmlformats.org/officeDocument/2006/relationships/hyperlink" Target="http://www.posit.co/" TargetMode="External"/><Relationship Id="rId68" Type="http://schemas.openxmlformats.org/officeDocument/2006/relationships/hyperlink" Target="https://doi.org/10.1073/pnas.2111300118" TargetMode="External"/><Relationship Id="rId84" Type="http://schemas.openxmlformats.org/officeDocument/2006/relationships/footer" Target="footer1.xml"/><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hyperlink" Target="https://doi.org/10.4319/lo.1999.44.1.0052" TargetMode="External"/><Relationship Id="rId37" Type="http://schemas.openxmlformats.org/officeDocument/2006/relationships/hyperlink" Target="https://doi.org/10.1007/978-1-4615-8714-9_3" TargetMode="External"/><Relationship Id="rId53" Type="http://schemas.openxmlformats.org/officeDocument/2006/relationships/hyperlink" Target="https://www.jstor.org/stable/24852252" TargetMode="External"/><Relationship Id="rId58" Type="http://schemas.openxmlformats.org/officeDocument/2006/relationships/hyperlink" Target="https://doi.org/10.1016/0146-6291(78)90623-9" TargetMode="External"/><Relationship Id="rId74" Type="http://schemas.openxmlformats.org/officeDocument/2006/relationships/hyperlink" Target="DOI:%20http://dx.doi.org/10.25607/OBP-1791" TargetMode="External"/><Relationship Id="rId79" Type="http://schemas.openxmlformats.org/officeDocument/2006/relationships/hyperlink" Target="https://doi.org/10.1007/978-3-319-24277-4_9" TargetMode="External"/><Relationship Id="rId5" Type="http://schemas.openxmlformats.org/officeDocument/2006/relationships/footnotes" Target="footnotes.xml"/><Relationship Id="rId19" Type="http://schemas.openxmlformats.org/officeDocument/2006/relationships/hyperlink" Target="https://github.com/FundyPhytoPhys/BalticPhotoperiod" TargetMode="External"/><Relationship Id="rId14" Type="http://schemas.openxmlformats.org/officeDocument/2006/relationships/image" Target="media/image5.png"/><Relationship Id="rId22" Type="http://schemas.openxmlformats.org/officeDocument/2006/relationships/hyperlink" Target="https://doi.org/10.1111/1462-2920.16384" TargetMode="External"/><Relationship Id="rId27" Type="http://schemas.openxmlformats.org/officeDocument/2006/relationships/hyperlink" Target="https://doi.org/10.1083/jcb.58.2.419" TargetMode="External"/><Relationship Id="rId30" Type="http://schemas.openxmlformats.org/officeDocument/2006/relationships/hyperlink" Target="https://doi.org/10.1016/0022-0981(81)90045-9" TargetMode="External"/><Relationship Id="rId35" Type="http://schemas.openxmlformats.org/officeDocument/2006/relationships/hyperlink" Target="https://doi.org/10.1073/pnas.1307701110" TargetMode="External"/><Relationship Id="rId43" Type="http://schemas.openxmlformats.org/officeDocument/2006/relationships/hyperlink" Target="https://doi.org/10.1016/j.cep.2008.04.007" TargetMode="External"/><Relationship Id="rId48" Type="http://schemas.openxmlformats.org/officeDocument/2006/relationships/hyperlink" Target="https://doi.org/10.1016/S0005-2728(98)00135-2" TargetMode="External"/><Relationship Id="rId56" Type="http://schemas.openxmlformats.org/officeDocument/2006/relationships/hyperlink" Target="https://doi.org/10.1016/S1360-1385(99)01504-6" TargetMode="External"/><Relationship Id="rId64" Type="http://schemas.openxmlformats.org/officeDocument/2006/relationships/hyperlink" Target="https://www.R-project.org/" TargetMode="External"/><Relationship Id="rId69" Type="http://schemas.openxmlformats.org/officeDocument/2006/relationships/hyperlink" Target="https://doi.org/10.5194/bg-15-6257-2018" TargetMode="External"/><Relationship Id="rId77" Type="http://schemas.openxmlformats.org/officeDocument/2006/relationships/hyperlink" Target="https://doi.org/10.25607/OBP-1084"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111/jpy.12483" TargetMode="External"/><Relationship Id="rId72" Type="http://schemas.openxmlformats.org/officeDocument/2006/relationships/hyperlink" Target="https://doi.org/10.1134/S0026261715020150" TargetMode="External"/><Relationship Id="rId80" Type="http://schemas.openxmlformats.org/officeDocument/2006/relationships/hyperlink" Target="https://doi.org/10.1201/9781315370279"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FundyPhytoPhys/BalticPhotoperiod" TargetMode="External"/><Relationship Id="rId17" Type="http://schemas.openxmlformats.org/officeDocument/2006/relationships/image" Target="media/image8.png"/><Relationship Id="rId25" Type="http://schemas.openxmlformats.org/officeDocument/2006/relationships/hyperlink" Target="https://doi.org/10.1038/nature05317" TargetMode="External"/><Relationship Id="rId33" Type="http://schemas.openxmlformats.org/officeDocument/2006/relationships/hyperlink" Target="https://doi.org/10.1093/plankt/6.1.67" TargetMode="External"/><Relationship Id="rId38" Type="http://schemas.openxmlformats.org/officeDocument/2006/relationships/hyperlink" Target="https://doi.org/10.1038/ismej.2008.118" TargetMode="External"/><Relationship Id="rId46" Type="http://schemas.openxmlformats.org/officeDocument/2006/relationships/hyperlink" Target="https://doi.org/10.1093/bib/bbx108" TargetMode="External"/><Relationship Id="rId59" Type="http://schemas.openxmlformats.org/officeDocument/2006/relationships/hyperlink" Target="https://doi.org/10.1029/JC093iC09p10749" TargetMode="External"/><Relationship Id="rId67" Type="http://schemas.openxmlformats.org/officeDocument/2006/relationships/hyperlink" Target="https://doi.org/10.1371/journal.pone.0001341" TargetMode="External"/><Relationship Id="rId20" Type="http://schemas.openxmlformats.org/officeDocument/2006/relationships/hyperlink" Target="https://docs.google.com/spreadsheets/d/1ZXpwR7Gfto-uRzVdXzMpQF4frbrvMLH_IyLqonFZRSw/edit" TargetMode="External"/><Relationship Id="rId41" Type="http://schemas.openxmlformats.org/officeDocument/2006/relationships/hyperlink" Target="https://doi.org/10.1038/s41559-020-01330-x" TargetMode="External"/><Relationship Id="rId54" Type="http://schemas.openxmlformats.org/officeDocument/2006/relationships/hyperlink" Target="https://doi.org/10.1073/pnas.0810891106" TargetMode="External"/><Relationship Id="rId62" Type="http://schemas.openxmlformats.org/officeDocument/2006/relationships/hyperlink" Target="https://doi.org/10.4319/lo.1991.36.7.1457" TargetMode="External"/><Relationship Id="rId70" Type="http://schemas.openxmlformats.org/officeDocument/2006/relationships/hyperlink" Target="https://doi.org/10.3390/cells9092030" TargetMode="External"/><Relationship Id="rId75" Type="http://schemas.openxmlformats.org/officeDocument/2006/relationships/hyperlink" Target="https://doi.org/10.1111/oik.08839" TargetMode="External"/><Relationship Id="rId83"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marine-010213-135103" TargetMode="External"/><Relationship Id="rId28" Type="http://schemas.openxmlformats.org/officeDocument/2006/relationships/hyperlink" Target="https://doi.org/10.25607/OBP-1084" TargetMode="External"/><Relationship Id="rId36" Type="http://schemas.openxmlformats.org/officeDocument/2006/relationships/hyperlink" Target="https://doi.org/10.3354/meps052099" TargetMode="External"/><Relationship Id="rId49" Type="http://schemas.openxmlformats.org/officeDocument/2006/relationships/hyperlink" Target="https://doi.org/10.1038/s41598-021-91106-5" TargetMode="External"/><Relationship Id="rId57" Type="http://schemas.openxmlformats.org/officeDocument/2006/relationships/hyperlink" Target="https://doi.org/10.1093/jxb/erx137" TargetMode="External"/><Relationship Id="rId10" Type="http://schemas.openxmlformats.org/officeDocument/2006/relationships/image" Target="media/image2.png"/><Relationship Id="rId31" Type="http://schemas.openxmlformats.org/officeDocument/2006/relationships/hyperlink" Target="https://doi.org/10.1007/978-81-322-2610-9_4" TargetMode="External"/><Relationship Id="rId44" Type="http://schemas.openxmlformats.org/officeDocument/2006/relationships/hyperlink" Target="https://doi.org/10.1016/j.jphotobiol.2005.10.002" TargetMode="External"/><Relationship Id="rId52" Type="http://schemas.openxmlformats.org/officeDocument/2006/relationships/hyperlink" Target="https://doi.org/10.1093/plankt/fbv008" TargetMode="External"/><Relationship Id="rId60" Type="http://schemas.openxmlformats.org/officeDocument/2006/relationships/hyperlink" Target="https://doi.org/10.1023/A:1005936823310" TargetMode="External"/><Relationship Id="rId65" Type="http://schemas.openxmlformats.org/officeDocument/2006/relationships/hyperlink" Target="https://doi.org/10.1104/pp.119.2.785" TargetMode="External"/><Relationship Id="rId73" Type="http://schemas.openxmlformats.org/officeDocument/2006/relationships/hyperlink" Target="https://doi.org/10.1111/j.1461-0248.2007.01026.x" TargetMode="External"/><Relationship Id="rId78" Type="http://schemas.openxmlformats.org/officeDocument/2006/relationships/hyperlink" Target="https://doi.org/10.1002/biot.201700764" TargetMode="External"/><Relationship Id="rId81" Type="http://schemas.openxmlformats.org/officeDocument/2006/relationships/hyperlink" Target="https://doi.org/10.1016/j.rse.2020.111704"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5194/bg-8-311-2011" TargetMode="External"/><Relationship Id="rId34" Type="http://schemas.openxmlformats.org/officeDocument/2006/relationships/hyperlink" Target="https://doi.org/10.1126/science.281.5374.237" TargetMode="External"/><Relationship Id="rId50" Type="http://schemas.openxmlformats.org/officeDocument/2006/relationships/hyperlink" Target="https://doi.org/10.1007/978-3-030-90383-1_9" TargetMode="External"/><Relationship Id="rId55" Type="http://schemas.openxmlformats.org/officeDocument/2006/relationships/hyperlink" Target="https://doi.org/10.1038/s41598-022-07009-6" TargetMode="External"/><Relationship Id="rId76" Type="http://schemas.openxmlformats.org/officeDocument/2006/relationships/hyperlink" Target="https://doi.org/10.1111/j.1365-2427.2008.02119.x"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toxins10010048" TargetMode="External"/><Relationship Id="rId2" Type="http://schemas.openxmlformats.org/officeDocument/2006/relationships/styles" Target="styles.xml"/><Relationship Id="rId29" Type="http://schemas.openxmlformats.org/officeDocument/2006/relationships/hyperlink" Target="https://doi.org/10.3389/fmars.2019.00319" TargetMode="External"/><Relationship Id="rId24" Type="http://schemas.openxmlformats.org/officeDocument/2006/relationships/hyperlink" Target="https://doi.org/10.1007/978-94-011-0227-8_17" TargetMode="External"/><Relationship Id="rId40" Type="http://schemas.openxmlformats.org/officeDocument/2006/relationships/hyperlink" Target="https://doi.org/10.1093/molbev/msx281" TargetMode="External"/><Relationship Id="rId45" Type="http://schemas.openxmlformats.org/officeDocument/2006/relationships/hyperlink" Target="https://doi.org/10.1038/nmeth.4285" TargetMode="External"/><Relationship Id="rId66" Type="http://schemas.openxmlformats.org/officeDocument/2006/relationships/hyperlink" Target="https://doi.org/10.1007/s11120-016-0329-8" TargetMode="External"/><Relationship Id="rId61" Type="http://schemas.openxmlformats.org/officeDocument/2006/relationships/hyperlink" Target="https://doi.org/10.4319/lom.2012.10.142" TargetMode="External"/><Relationship Id="rId82" Type="http://schemas.openxmlformats.org/officeDocument/2006/relationships/hyperlink" Target="https://doi.org/10.1016/j.bbabio.2017.03.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49</Pages>
  <Words>11850</Words>
  <Characters>6755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7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3</cp:revision>
  <dcterms:created xsi:type="dcterms:W3CDTF">2024-05-01T16:17:00Z</dcterms:created>
  <dcterms:modified xsi:type="dcterms:W3CDTF">2024-05-0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